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2AA861D2" w:rsidR="005E4208" w:rsidRDefault="005411E3" w:rsidP="00A73E49">
      <w:pPr>
        <w:pStyle w:val="Geenafstand"/>
        <w:jc w:val="center"/>
        <w:rPr>
          <w:b/>
          <w:bCs/>
          <w:i/>
          <w:iCs/>
          <w:sz w:val="32"/>
          <w:szCs w:val="32"/>
        </w:rPr>
      </w:pPr>
      <w:r w:rsidRPr="00C2108D">
        <w:rPr>
          <w:b/>
          <w:bCs/>
          <w:i/>
          <w:iCs/>
          <w:sz w:val="32"/>
          <w:szCs w:val="32"/>
        </w:rPr>
        <w:t xml:space="preserve">Liturgie voor de avonddienst op zondag </w:t>
      </w:r>
      <w:r w:rsidR="00456094">
        <w:rPr>
          <w:b/>
          <w:bCs/>
          <w:i/>
          <w:iCs/>
          <w:sz w:val="32"/>
          <w:szCs w:val="32"/>
        </w:rPr>
        <w:t>22</w:t>
      </w:r>
      <w:r w:rsidR="00AD3DF8">
        <w:rPr>
          <w:b/>
          <w:bCs/>
          <w:i/>
          <w:iCs/>
          <w:sz w:val="32"/>
          <w:szCs w:val="32"/>
        </w:rPr>
        <w:t xml:space="preserve"> mei</w:t>
      </w:r>
      <w:r w:rsidR="00DB0C9F" w:rsidRPr="00C2108D">
        <w:rPr>
          <w:b/>
          <w:bCs/>
          <w:i/>
          <w:iCs/>
          <w:sz w:val="32"/>
          <w:szCs w:val="32"/>
        </w:rPr>
        <w:t xml:space="preserve"> </w:t>
      </w:r>
      <w:r w:rsidRPr="00C2108D">
        <w:rPr>
          <w:b/>
          <w:bCs/>
          <w:i/>
          <w:iCs/>
          <w:sz w:val="32"/>
          <w:szCs w:val="32"/>
        </w:rPr>
        <w:t>202</w:t>
      </w:r>
      <w:r w:rsidR="00DB0C9F" w:rsidRPr="00C2108D">
        <w:rPr>
          <w:b/>
          <w:bCs/>
          <w:i/>
          <w:iCs/>
          <w:sz w:val="32"/>
          <w:szCs w:val="32"/>
        </w:rPr>
        <w:t>2</w:t>
      </w:r>
      <w:r w:rsidR="00C2108D" w:rsidRPr="00C2108D">
        <w:rPr>
          <w:b/>
          <w:bCs/>
          <w:i/>
          <w:iCs/>
          <w:sz w:val="32"/>
          <w:szCs w:val="32"/>
        </w:rPr>
        <w:t xml:space="preserve"> </w:t>
      </w:r>
    </w:p>
    <w:p w14:paraId="7A188705" w14:textId="4C46F276" w:rsidR="005411E3" w:rsidRPr="00C2108D" w:rsidRDefault="00EB225C" w:rsidP="00A73E49">
      <w:pPr>
        <w:pStyle w:val="Geenafstand"/>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230EA049" w14:textId="785372B8" w:rsidR="005411E3" w:rsidRPr="00BE7B14" w:rsidRDefault="005411E3" w:rsidP="00B57CF8">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5512E1">
        <w:rPr>
          <w:b/>
          <w:bCs/>
          <w:sz w:val="24"/>
          <w:szCs w:val="24"/>
        </w:rPr>
        <w:t xml:space="preserve">G.J. </w:t>
      </w:r>
      <w:proofErr w:type="spellStart"/>
      <w:r w:rsidR="00AD3DF8">
        <w:rPr>
          <w:b/>
          <w:bCs/>
          <w:sz w:val="24"/>
          <w:szCs w:val="24"/>
        </w:rPr>
        <w:t>Codee</w:t>
      </w:r>
      <w:proofErr w:type="spellEnd"/>
      <w:r w:rsidR="005512E1">
        <w:rPr>
          <w:b/>
          <w:bCs/>
          <w:sz w:val="24"/>
          <w:szCs w:val="24"/>
        </w:rPr>
        <w:t xml:space="preserve"> uit </w:t>
      </w:r>
      <w:r w:rsidR="00AD3DF8">
        <w:rPr>
          <w:b/>
          <w:bCs/>
          <w:sz w:val="24"/>
          <w:szCs w:val="24"/>
        </w:rPr>
        <w:t>Zwolle</w:t>
      </w:r>
    </w:p>
    <w:p w14:paraId="625BC62D" w14:textId="41D6B71B" w:rsidR="00DB0C9F" w:rsidRPr="00AD3DF8" w:rsidRDefault="00EB225C" w:rsidP="00AD3DF8">
      <w:pPr>
        <w:pStyle w:val="Geenafstand"/>
        <w:rPr>
          <w:b/>
          <w:bCs/>
          <w:sz w:val="24"/>
          <w:szCs w:val="24"/>
        </w:rPr>
        <w:sectPr w:rsidR="00DB0C9F" w:rsidRPr="00AD3DF8" w:rsidSect="00C2108D">
          <w:headerReference w:type="even" r:id="rId8"/>
          <w:headerReference w:type="default" r:id="rId9"/>
          <w:footerReference w:type="even" r:id="rId10"/>
          <w:footerReference w:type="default" r:id="rId11"/>
          <w:headerReference w:type="first" r:id="rId12"/>
          <w:footerReference w:type="first" r:id="rId13"/>
          <w:pgSz w:w="11906" w:h="16838"/>
          <w:pgMar w:top="851" w:right="1418" w:bottom="851" w:left="1418" w:header="709" w:footer="709" w:gutter="0"/>
          <w:cols w:space="708"/>
          <w:docGrid w:linePitch="360"/>
        </w:sect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C858AE">
        <w:rPr>
          <w:b/>
          <w:bCs/>
          <w:sz w:val="24"/>
          <w:szCs w:val="24"/>
        </w:rPr>
        <w:t>G. v.d. Put</w:t>
      </w:r>
    </w:p>
    <w:p w14:paraId="5C4C4272" w14:textId="7A7382CD" w:rsidR="009C57F0" w:rsidRPr="00E046C6" w:rsidRDefault="009C57F0" w:rsidP="009C57F0">
      <w:pPr>
        <w:pStyle w:val="Geenafstand"/>
        <w:rPr>
          <w:b/>
          <w:bCs/>
        </w:rPr>
      </w:pPr>
    </w:p>
    <w:p w14:paraId="749DFC95"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44FA1820" w14:textId="77777777" w:rsidR="00A543A5" w:rsidRDefault="00A543A5" w:rsidP="00B57CF8">
      <w:pPr>
        <w:pStyle w:val="Geenafstand"/>
        <w:rPr>
          <w:b/>
          <w:bCs/>
        </w:rPr>
        <w:sectPr w:rsidR="00A543A5" w:rsidSect="00A543A5">
          <w:type w:val="continuous"/>
          <w:pgSz w:w="11906" w:h="16838"/>
          <w:pgMar w:top="851" w:right="1417" w:bottom="851" w:left="1417" w:header="708" w:footer="708" w:gutter="0"/>
          <w:cols w:num="2" w:space="708"/>
          <w:docGrid w:linePitch="360"/>
        </w:sectPr>
      </w:pPr>
    </w:p>
    <w:p w14:paraId="12A6C001" w14:textId="2F6C444C" w:rsidR="003F5785" w:rsidRPr="005270BC" w:rsidRDefault="003F5785" w:rsidP="005270BC">
      <w:pPr>
        <w:pStyle w:val="Geenafstand"/>
        <w:rPr>
          <w:b/>
          <w:bCs/>
        </w:rPr>
        <w:sectPr w:rsidR="003F5785" w:rsidRPr="005270BC" w:rsidSect="00C2108D">
          <w:type w:val="continuous"/>
          <w:pgSz w:w="11906" w:h="16838"/>
          <w:pgMar w:top="851" w:right="1417" w:bottom="851" w:left="1417" w:header="708" w:footer="708" w:gutter="0"/>
          <w:cols w:space="708"/>
          <w:docGrid w:linePitch="360"/>
        </w:sectPr>
      </w:pPr>
      <w:r>
        <w:rPr>
          <w:b/>
          <w:bCs/>
        </w:rPr>
        <w:t xml:space="preserve">Zingen Psalm </w:t>
      </w:r>
      <w:r w:rsidR="000B3C57">
        <w:rPr>
          <w:b/>
          <w:bCs/>
        </w:rPr>
        <w:t>9</w:t>
      </w:r>
      <w:r>
        <w:rPr>
          <w:b/>
          <w:bCs/>
        </w:rPr>
        <w:t>: 1</w:t>
      </w:r>
      <w:r w:rsidR="000B3C57">
        <w:rPr>
          <w:b/>
          <w:bCs/>
        </w:rPr>
        <w:t xml:space="preserve">, 5 </w:t>
      </w:r>
      <w:r>
        <w:rPr>
          <w:b/>
          <w:bCs/>
        </w:rPr>
        <w:t xml:space="preserve">en </w:t>
      </w:r>
      <w:r w:rsidR="000B3C57">
        <w:rPr>
          <w:b/>
          <w:bCs/>
        </w:rPr>
        <w:t>7</w:t>
      </w:r>
      <w:r w:rsidR="005270BC">
        <w:rPr>
          <w:b/>
          <w:bCs/>
        </w:rPr>
        <w:t xml:space="preserve"> (</w:t>
      </w:r>
      <w:r w:rsidR="000B3C57">
        <w:rPr>
          <w:b/>
          <w:bCs/>
        </w:rPr>
        <w:t>Liedboek 1973</w:t>
      </w:r>
      <w:r w:rsidR="005270BC">
        <w:rPr>
          <w:b/>
          <w:bCs/>
        </w:rPr>
        <w:t>)</w:t>
      </w:r>
    </w:p>
    <w:p w14:paraId="3C152EBE" w14:textId="02C6EDF1" w:rsidR="000B3C57" w:rsidRDefault="000B3C57" w:rsidP="000B3C57">
      <w:pPr>
        <w:pStyle w:val="Geenafstand"/>
      </w:pPr>
      <w:r>
        <w:t>1</w:t>
      </w:r>
    </w:p>
    <w:p w14:paraId="13AEFB61" w14:textId="77777777" w:rsidR="000B3C57" w:rsidRDefault="000B3C57" w:rsidP="000B3C57">
      <w:pPr>
        <w:pStyle w:val="Geenafstand"/>
      </w:pPr>
      <w:r>
        <w:t>Met heel mijn hart zing ik uw eer,</w:t>
      </w:r>
    </w:p>
    <w:p w14:paraId="3AEE6F3C" w14:textId="77777777" w:rsidR="000B3C57" w:rsidRDefault="000B3C57" w:rsidP="000B3C57">
      <w:pPr>
        <w:pStyle w:val="Geenafstand"/>
      </w:pPr>
      <w:r>
        <w:t>prijs ik uw wonderwerken, HEER.</w:t>
      </w:r>
    </w:p>
    <w:p w14:paraId="682E3712" w14:textId="77777777" w:rsidR="000B3C57" w:rsidRDefault="000B3C57" w:rsidP="000B3C57">
      <w:pPr>
        <w:pStyle w:val="Geenafstand"/>
      </w:pPr>
      <w:r>
        <w:t>Ik wil mij in uw naam verblijden,</w:t>
      </w:r>
    </w:p>
    <w:p w14:paraId="5003AB6B" w14:textId="77777777" w:rsidR="000B3C57" w:rsidRDefault="000B3C57" w:rsidP="000B3C57">
      <w:pPr>
        <w:pStyle w:val="Geenafstand"/>
      </w:pPr>
      <w:r>
        <w:t>U, hoogste God, mijn psalmen wijden.</w:t>
      </w:r>
    </w:p>
    <w:p w14:paraId="37D407B5" w14:textId="77777777" w:rsidR="000B3C57" w:rsidRDefault="000B3C57" w:rsidP="000B3C57">
      <w:pPr>
        <w:pStyle w:val="Geenafstand"/>
      </w:pPr>
    </w:p>
    <w:p w14:paraId="745F65D3" w14:textId="77777777" w:rsidR="000B3C57" w:rsidRDefault="000B3C57" w:rsidP="000B3C57">
      <w:pPr>
        <w:pStyle w:val="Geenafstand"/>
      </w:pPr>
      <w:r>
        <w:t>5</w:t>
      </w:r>
    </w:p>
    <w:p w14:paraId="0AD23A81" w14:textId="77777777" w:rsidR="000B3C57" w:rsidRDefault="000B3C57" w:rsidP="000B3C57">
      <w:pPr>
        <w:pStyle w:val="Geenafstand"/>
      </w:pPr>
      <w:r>
        <w:t>HEER, Gij bewaart wie tot U vliedt.</w:t>
      </w:r>
    </w:p>
    <w:p w14:paraId="3E1B1B3D" w14:textId="77777777" w:rsidR="000B3C57" w:rsidRDefault="000B3C57" w:rsidP="000B3C57">
      <w:pPr>
        <w:pStyle w:val="Geenafstand"/>
      </w:pPr>
      <w:r>
        <w:t>Die U vertrouwt, verlaat Gij niet.</w:t>
      </w:r>
    </w:p>
    <w:p w14:paraId="30F0CBBA" w14:textId="77777777" w:rsidR="000B3C57" w:rsidRDefault="000B3C57" w:rsidP="000B3C57">
      <w:pPr>
        <w:pStyle w:val="Geenafstand"/>
      </w:pPr>
      <w:r>
        <w:t>Een burcht voor wie in nood verkeren,</w:t>
      </w:r>
    </w:p>
    <w:p w14:paraId="20C46CDF" w14:textId="77777777" w:rsidR="000B3C57" w:rsidRDefault="000B3C57" w:rsidP="000B3C57">
      <w:pPr>
        <w:pStyle w:val="Geenafstand"/>
      </w:pPr>
      <w:r>
        <w:t>een vaste burcht is onze HERE.</w:t>
      </w:r>
    </w:p>
    <w:p w14:paraId="24A2E36F" w14:textId="77777777" w:rsidR="000B3C57" w:rsidRDefault="000B3C57" w:rsidP="000B3C57">
      <w:pPr>
        <w:pStyle w:val="Geenafstand"/>
        <w:sectPr w:rsidR="000B3C57" w:rsidSect="000B3C57">
          <w:type w:val="continuous"/>
          <w:pgSz w:w="11906" w:h="16838"/>
          <w:pgMar w:top="851" w:right="1417" w:bottom="851" w:left="1417" w:header="708" w:footer="708" w:gutter="0"/>
          <w:cols w:num="2" w:space="708"/>
          <w:docGrid w:linePitch="360"/>
        </w:sectPr>
      </w:pPr>
    </w:p>
    <w:p w14:paraId="3AD4B977" w14:textId="77777777" w:rsidR="000B3C57" w:rsidRDefault="000B3C57" w:rsidP="000B3C57">
      <w:pPr>
        <w:pStyle w:val="Geenafstand"/>
      </w:pPr>
      <w:r>
        <w:t>7</w:t>
      </w:r>
    </w:p>
    <w:p w14:paraId="0DDBE0A0" w14:textId="77777777" w:rsidR="000B3C57" w:rsidRDefault="000B3C57" w:rsidP="000B3C57">
      <w:pPr>
        <w:pStyle w:val="Geenafstand"/>
      </w:pPr>
      <w:r>
        <w:t>HEER, die mij haten zijn mijn dood.</w:t>
      </w:r>
    </w:p>
    <w:p w14:paraId="47451E29" w14:textId="77777777" w:rsidR="000B3C57" w:rsidRDefault="000B3C57" w:rsidP="000B3C57">
      <w:pPr>
        <w:pStyle w:val="Geenafstand"/>
      </w:pPr>
      <w:r>
        <w:t>Geef mij toch uitkomst uit de nood,</w:t>
      </w:r>
    </w:p>
    <w:p w14:paraId="41A2E209" w14:textId="77777777" w:rsidR="000B3C57" w:rsidRDefault="000B3C57" w:rsidP="000B3C57">
      <w:pPr>
        <w:pStyle w:val="Geenafstand"/>
      </w:pPr>
      <w:r>
        <w:t>geef mij een ingang der genade,</w:t>
      </w:r>
    </w:p>
    <w:p w14:paraId="20C656A0" w14:textId="77777777" w:rsidR="000B3C57" w:rsidRDefault="000B3C57" w:rsidP="000B3C57">
      <w:pPr>
        <w:pStyle w:val="Geenafstand"/>
      </w:pPr>
      <w:r>
        <w:t>dat ik mag zingen van uw daden.</w:t>
      </w:r>
    </w:p>
    <w:p w14:paraId="12965BDB" w14:textId="77777777" w:rsidR="000B3C57" w:rsidRDefault="000B3C57" w:rsidP="00B57CF8">
      <w:pPr>
        <w:pStyle w:val="Geenafstand"/>
        <w:rPr>
          <w:b/>
          <w:bCs/>
        </w:rPr>
      </w:pPr>
    </w:p>
    <w:p w14:paraId="771BD0C0" w14:textId="04C4F276" w:rsidR="005411E3" w:rsidRDefault="005512E1" w:rsidP="00B57CF8">
      <w:pPr>
        <w:pStyle w:val="Geenafstand"/>
        <w:rPr>
          <w:b/>
          <w:bCs/>
        </w:rPr>
      </w:pPr>
      <w:r>
        <w:rPr>
          <w:b/>
          <w:bCs/>
        </w:rPr>
        <w:t>V</w:t>
      </w:r>
      <w:r w:rsidR="00D7292D" w:rsidRPr="00B57CF8">
        <w:rPr>
          <w:b/>
          <w:bCs/>
        </w:rPr>
        <w:t>otum</w:t>
      </w:r>
      <w:r w:rsidR="005411E3" w:rsidRPr="00B57CF8">
        <w:rPr>
          <w:b/>
          <w:bCs/>
        </w:rPr>
        <w:t xml:space="preserve"> en groet</w:t>
      </w:r>
    </w:p>
    <w:p w14:paraId="6F41D6B1" w14:textId="16E7197C" w:rsidR="00BD32BA" w:rsidRDefault="00BD32BA" w:rsidP="00B57CF8">
      <w:pPr>
        <w:pStyle w:val="Geenafstand"/>
        <w:rPr>
          <w:b/>
          <w:bCs/>
        </w:rPr>
      </w:pPr>
    </w:p>
    <w:p w14:paraId="08F42152" w14:textId="217CBB1E" w:rsidR="00261D1D" w:rsidRDefault="00261D1D" w:rsidP="00261D1D">
      <w:pPr>
        <w:pStyle w:val="Geenafstand"/>
        <w:rPr>
          <w:b/>
          <w:bCs/>
        </w:rPr>
      </w:pPr>
      <w:bookmarkStart w:id="0" w:name="_Hlk102762033"/>
      <w:r w:rsidRPr="00BD32BA">
        <w:rPr>
          <w:b/>
          <w:bCs/>
        </w:rPr>
        <w:t xml:space="preserve">Zingen </w:t>
      </w:r>
      <w:r w:rsidR="000B3C57">
        <w:rPr>
          <w:b/>
          <w:bCs/>
        </w:rPr>
        <w:t>Gezang 380:</w:t>
      </w:r>
      <w:r>
        <w:rPr>
          <w:b/>
          <w:bCs/>
        </w:rPr>
        <w:t xml:space="preserve"> </w:t>
      </w:r>
      <w:r w:rsidR="00D407CE">
        <w:rPr>
          <w:b/>
          <w:bCs/>
        </w:rPr>
        <w:t>3</w:t>
      </w:r>
      <w:r w:rsidR="000B3C57">
        <w:rPr>
          <w:b/>
          <w:bCs/>
        </w:rPr>
        <w:t>,</w:t>
      </w:r>
      <w:r>
        <w:rPr>
          <w:b/>
          <w:bCs/>
        </w:rPr>
        <w:t xml:space="preserve"> </w:t>
      </w:r>
      <w:r w:rsidR="00D407CE">
        <w:rPr>
          <w:b/>
          <w:bCs/>
        </w:rPr>
        <w:t>4</w:t>
      </w:r>
      <w:r w:rsidRPr="00BD32BA">
        <w:rPr>
          <w:b/>
          <w:bCs/>
        </w:rPr>
        <w:t xml:space="preserve"> </w:t>
      </w:r>
      <w:r w:rsidR="000B3C57">
        <w:rPr>
          <w:b/>
          <w:bCs/>
        </w:rPr>
        <w:t xml:space="preserve">en 5 </w:t>
      </w:r>
      <w:r w:rsidRPr="00BD32BA">
        <w:rPr>
          <w:b/>
          <w:bCs/>
        </w:rPr>
        <w:t>(Liedboek 1973)</w:t>
      </w:r>
    </w:p>
    <w:p w14:paraId="18AEF3AD" w14:textId="77777777" w:rsidR="00261D1D" w:rsidRDefault="00261D1D" w:rsidP="00261D1D">
      <w:pPr>
        <w:pStyle w:val="Geenafstand"/>
        <w:sectPr w:rsidR="00261D1D" w:rsidSect="00C2108D">
          <w:type w:val="continuous"/>
          <w:pgSz w:w="11906" w:h="16838"/>
          <w:pgMar w:top="851" w:right="1417" w:bottom="851" w:left="1417" w:header="708" w:footer="708" w:gutter="0"/>
          <w:cols w:space="708"/>
          <w:docGrid w:linePitch="360"/>
        </w:sectPr>
      </w:pPr>
    </w:p>
    <w:p w14:paraId="7267DBA7" w14:textId="77777777" w:rsidR="004B5B2E" w:rsidRDefault="004B5B2E" w:rsidP="004B5B2E">
      <w:pPr>
        <w:pStyle w:val="Geenafstand"/>
      </w:pPr>
      <w:r>
        <w:t>3</w:t>
      </w:r>
    </w:p>
    <w:p w14:paraId="1562786D" w14:textId="77777777" w:rsidR="004B5B2E" w:rsidRDefault="004B5B2E" w:rsidP="004B5B2E">
      <w:pPr>
        <w:pStyle w:val="Geenafstand"/>
      </w:pPr>
      <w:r>
        <w:t>Al wat geliefd is en vertrouwd,</w:t>
      </w:r>
    </w:p>
    <w:p w14:paraId="7DB2B0A8" w14:textId="77777777" w:rsidR="004B5B2E" w:rsidRDefault="004B5B2E" w:rsidP="004B5B2E">
      <w:pPr>
        <w:pStyle w:val="Geenafstand"/>
      </w:pPr>
      <w:r>
        <w:t>het wordt voor wie Gods licht aanschouwt</w:t>
      </w:r>
    </w:p>
    <w:p w14:paraId="4B300CAD" w14:textId="77777777" w:rsidR="004B5B2E" w:rsidRDefault="004B5B2E" w:rsidP="004B5B2E">
      <w:pPr>
        <w:pStyle w:val="Geenafstand"/>
      </w:pPr>
      <w:r>
        <w:t>met glans en heerlijkheid verguld,</w:t>
      </w:r>
    </w:p>
    <w:p w14:paraId="0D631534" w14:textId="77777777" w:rsidR="004B5B2E" w:rsidRDefault="004B5B2E" w:rsidP="004B5B2E">
      <w:pPr>
        <w:pStyle w:val="Geenafstand"/>
      </w:pPr>
      <w:r>
        <w:t>want het bestaat in Gods geduld.</w:t>
      </w:r>
    </w:p>
    <w:p w14:paraId="2D3122E4" w14:textId="77777777" w:rsidR="004B5B2E" w:rsidRDefault="004B5B2E" w:rsidP="004B5B2E">
      <w:pPr>
        <w:pStyle w:val="Geenafstand"/>
      </w:pPr>
    </w:p>
    <w:p w14:paraId="511444BE" w14:textId="77777777" w:rsidR="004B5B2E" w:rsidRDefault="004B5B2E" w:rsidP="004B5B2E">
      <w:pPr>
        <w:pStyle w:val="Geenafstand"/>
      </w:pPr>
      <w:r>
        <w:t>4</w:t>
      </w:r>
    </w:p>
    <w:p w14:paraId="119E048B" w14:textId="77777777" w:rsidR="004B5B2E" w:rsidRDefault="004B5B2E" w:rsidP="004B5B2E">
      <w:pPr>
        <w:pStyle w:val="Geenafstand"/>
      </w:pPr>
      <w:r>
        <w:t>Wie van zich afziet naar God toe,</w:t>
      </w:r>
    </w:p>
    <w:p w14:paraId="762101F7" w14:textId="77777777" w:rsidR="004B5B2E" w:rsidRDefault="004B5B2E" w:rsidP="004B5B2E">
      <w:pPr>
        <w:pStyle w:val="Geenafstand"/>
      </w:pPr>
      <w:r>
        <w:t>loopt in het licht en wordt niet moe.</w:t>
      </w:r>
    </w:p>
    <w:p w14:paraId="6B5546C8" w14:textId="77777777" w:rsidR="004B5B2E" w:rsidRDefault="004B5B2E" w:rsidP="004B5B2E">
      <w:pPr>
        <w:pStyle w:val="Geenafstand"/>
      </w:pPr>
      <w:r>
        <w:t>Het schijnsel van de hemel gaat</w:t>
      </w:r>
    </w:p>
    <w:p w14:paraId="41894FC8" w14:textId="77777777" w:rsidR="004B5B2E" w:rsidRDefault="004B5B2E" w:rsidP="004B5B2E">
      <w:pPr>
        <w:pStyle w:val="Geenafstand"/>
      </w:pPr>
      <w:r>
        <w:t>over de dag van vroeg tot laat.</w:t>
      </w:r>
    </w:p>
    <w:p w14:paraId="2E26A84F" w14:textId="77777777" w:rsidR="004B5B2E" w:rsidRDefault="004B5B2E" w:rsidP="004B5B2E">
      <w:pPr>
        <w:pStyle w:val="Geenafstand"/>
        <w:sectPr w:rsidR="004B5B2E" w:rsidSect="004B5B2E">
          <w:type w:val="continuous"/>
          <w:pgSz w:w="11906" w:h="16838"/>
          <w:pgMar w:top="851" w:right="1417" w:bottom="851" w:left="1417" w:header="708" w:footer="708" w:gutter="0"/>
          <w:cols w:num="2" w:space="708"/>
          <w:docGrid w:linePitch="360"/>
        </w:sectPr>
      </w:pPr>
    </w:p>
    <w:p w14:paraId="19163528" w14:textId="77777777" w:rsidR="004B5B2E" w:rsidRDefault="004B5B2E" w:rsidP="004B5B2E">
      <w:pPr>
        <w:pStyle w:val="Geenafstand"/>
      </w:pPr>
      <w:r>
        <w:t>5</w:t>
      </w:r>
    </w:p>
    <w:p w14:paraId="04020957" w14:textId="77777777" w:rsidR="004B5B2E" w:rsidRDefault="004B5B2E" w:rsidP="004B5B2E">
      <w:pPr>
        <w:pStyle w:val="Geenafstand"/>
      </w:pPr>
      <w:r>
        <w:t>Houd dan de hemel in het oog,</w:t>
      </w:r>
    </w:p>
    <w:p w14:paraId="5D2CFEDC" w14:textId="77777777" w:rsidR="004B5B2E" w:rsidRDefault="004B5B2E" w:rsidP="004B5B2E">
      <w:pPr>
        <w:pStyle w:val="Geenafstand"/>
      </w:pPr>
      <w:r>
        <w:t>maar hef uw hart niet al te hoog;</w:t>
      </w:r>
    </w:p>
    <w:p w14:paraId="223A16DD" w14:textId="77777777" w:rsidR="004B5B2E" w:rsidRDefault="004B5B2E" w:rsidP="004B5B2E">
      <w:pPr>
        <w:pStyle w:val="Geenafstand"/>
      </w:pPr>
      <w:r>
        <w:t>op aarde hier, op aarde thans</w:t>
      </w:r>
    </w:p>
    <w:p w14:paraId="44CC58C7" w14:textId="298BE711" w:rsidR="00D407CE" w:rsidRDefault="004B5B2E" w:rsidP="004B5B2E">
      <w:pPr>
        <w:pStyle w:val="Geenafstand"/>
      </w:pPr>
      <w:r>
        <w:t>ziet gij een bovenaardse glans.</w:t>
      </w:r>
    </w:p>
    <w:bookmarkEnd w:id="0"/>
    <w:p w14:paraId="71AA2238" w14:textId="77777777" w:rsidR="00D407CE" w:rsidRDefault="00D407CE" w:rsidP="00D407CE">
      <w:pPr>
        <w:pStyle w:val="Geenafstand"/>
      </w:pPr>
    </w:p>
    <w:p w14:paraId="05BD2E38" w14:textId="75AB0009" w:rsidR="009C57F0" w:rsidRDefault="009C57F0" w:rsidP="009C57F0">
      <w:pPr>
        <w:pStyle w:val="Geenafstand"/>
        <w:rPr>
          <w:b/>
          <w:bCs/>
        </w:rPr>
      </w:pPr>
      <w:r w:rsidRPr="00B57CF8">
        <w:rPr>
          <w:b/>
          <w:bCs/>
        </w:rPr>
        <w:t>Geloofsbelijdenis</w:t>
      </w:r>
    </w:p>
    <w:p w14:paraId="2A3AE35C" w14:textId="77777777" w:rsidR="009C57F0" w:rsidRDefault="009C57F0" w:rsidP="00B57CF8">
      <w:pPr>
        <w:pStyle w:val="Geenafstand"/>
      </w:pPr>
    </w:p>
    <w:p w14:paraId="2EB7EB04" w14:textId="497F0DA2" w:rsidR="009C57F0" w:rsidRDefault="009C57F0" w:rsidP="00B57CF8">
      <w:pPr>
        <w:pStyle w:val="Geenafstand"/>
        <w:sectPr w:rsidR="009C57F0" w:rsidSect="00261D1D">
          <w:type w:val="continuous"/>
          <w:pgSz w:w="11906" w:h="16838"/>
          <w:pgMar w:top="851" w:right="1417" w:bottom="851" w:left="1417" w:header="708" w:footer="708" w:gutter="0"/>
          <w:cols w:space="708"/>
          <w:docGrid w:linePitch="360"/>
        </w:sectPr>
      </w:pPr>
    </w:p>
    <w:p w14:paraId="3346181B" w14:textId="2A0E01F0" w:rsidR="00DC0F6A" w:rsidRPr="00DC0F6A" w:rsidRDefault="00DC0F6A" w:rsidP="00DC0F6A">
      <w:pPr>
        <w:pStyle w:val="Geenafstand"/>
        <w:rPr>
          <w:b/>
          <w:bCs/>
        </w:rPr>
      </w:pPr>
      <w:r w:rsidRPr="00DC0F6A">
        <w:rPr>
          <w:b/>
          <w:bCs/>
        </w:rPr>
        <w:t>Zingen Psalm 6</w:t>
      </w:r>
      <w:r w:rsidR="004B5B2E">
        <w:rPr>
          <w:b/>
          <w:bCs/>
        </w:rPr>
        <w:t>4</w:t>
      </w:r>
      <w:r w:rsidRPr="00DC0F6A">
        <w:rPr>
          <w:b/>
          <w:bCs/>
        </w:rPr>
        <w:t xml:space="preserve">: </w:t>
      </w:r>
      <w:r w:rsidR="004B5B2E">
        <w:rPr>
          <w:b/>
          <w:bCs/>
        </w:rPr>
        <w:t>9</w:t>
      </w:r>
      <w:r w:rsidRPr="00DC0F6A">
        <w:rPr>
          <w:b/>
          <w:bCs/>
        </w:rPr>
        <w:t xml:space="preserve"> en </w:t>
      </w:r>
      <w:r w:rsidR="004B5B2E">
        <w:rPr>
          <w:b/>
          <w:bCs/>
        </w:rPr>
        <w:t>10</w:t>
      </w:r>
      <w:r w:rsidRPr="00DC0F6A">
        <w:rPr>
          <w:b/>
          <w:bCs/>
        </w:rPr>
        <w:t xml:space="preserve"> (</w:t>
      </w:r>
      <w:r w:rsidR="004B5B2E">
        <w:rPr>
          <w:b/>
          <w:bCs/>
        </w:rPr>
        <w:t>OB</w:t>
      </w:r>
      <w:r w:rsidRPr="00DC0F6A">
        <w:rPr>
          <w:b/>
          <w:bCs/>
        </w:rPr>
        <w:t>)</w:t>
      </w:r>
    </w:p>
    <w:p w14:paraId="55286559" w14:textId="77777777" w:rsidR="00DC0F6A" w:rsidRDefault="00DC0F6A" w:rsidP="00DC0F6A">
      <w:pPr>
        <w:pStyle w:val="Geenafstand"/>
        <w:sectPr w:rsidR="00DC0F6A" w:rsidSect="00C2108D">
          <w:type w:val="continuous"/>
          <w:pgSz w:w="11906" w:h="16838"/>
          <w:pgMar w:top="851" w:right="1417" w:bottom="851" w:left="1417" w:header="708" w:footer="708" w:gutter="0"/>
          <w:cols w:space="708"/>
          <w:docGrid w:linePitch="360"/>
        </w:sectPr>
      </w:pPr>
    </w:p>
    <w:p w14:paraId="70E8FEFB" w14:textId="358AD513" w:rsidR="004B5B2E" w:rsidRDefault="004B5B2E" w:rsidP="004B5B2E">
      <w:pPr>
        <w:pStyle w:val="Geenafstand"/>
      </w:pPr>
      <w:r>
        <w:t>9</w:t>
      </w:r>
    </w:p>
    <w:p w14:paraId="75072572" w14:textId="18D650DD" w:rsidR="004B5B2E" w:rsidRDefault="004B5B2E" w:rsidP="004B5B2E">
      <w:pPr>
        <w:pStyle w:val="Geenafstand"/>
      </w:pPr>
      <w:r>
        <w:t>Dan zullen alle mensen vrezen,</w:t>
      </w:r>
    </w:p>
    <w:p w14:paraId="2E348558" w14:textId="77777777" w:rsidR="004B5B2E" w:rsidRDefault="004B5B2E" w:rsidP="004B5B2E">
      <w:pPr>
        <w:pStyle w:val="Geenafstand"/>
      </w:pPr>
      <w:r>
        <w:t>Het werk verheffen van den HEER,</w:t>
      </w:r>
    </w:p>
    <w:p w14:paraId="2FEC4F6C" w14:textId="77777777" w:rsidR="004B5B2E" w:rsidRDefault="004B5B2E" w:rsidP="004B5B2E">
      <w:pPr>
        <w:pStyle w:val="Geenafstand"/>
      </w:pPr>
      <w:r>
        <w:t>Zijn lof verbreiden en Zijn eer,</w:t>
      </w:r>
    </w:p>
    <w:p w14:paraId="17AF9C88" w14:textId="77777777" w:rsidR="004B5B2E" w:rsidRDefault="004B5B2E" w:rsidP="004B5B2E">
      <w:pPr>
        <w:pStyle w:val="Geenafstand"/>
      </w:pPr>
      <w:r>
        <w:t xml:space="preserve">En op Zijn </w:t>
      </w:r>
      <w:proofErr w:type="spellStart"/>
      <w:r>
        <w:t>daân</w:t>
      </w:r>
      <w:proofErr w:type="spellEnd"/>
      <w:r>
        <w:t>, alom geprezen,</w:t>
      </w:r>
    </w:p>
    <w:p w14:paraId="0E633607" w14:textId="040A1AD4" w:rsidR="00D407CE" w:rsidRDefault="004B5B2E" w:rsidP="004B5B2E">
      <w:pPr>
        <w:pStyle w:val="Geenafstand"/>
      </w:pPr>
      <w:r>
        <w:t>Oplettend wezen.</w:t>
      </w:r>
    </w:p>
    <w:p w14:paraId="12B3DA9C" w14:textId="2A1D1757" w:rsidR="004B5B2E" w:rsidRDefault="004B5B2E" w:rsidP="004B5B2E">
      <w:pPr>
        <w:pStyle w:val="Geenafstand"/>
        <w:rPr>
          <w:b/>
          <w:bCs/>
        </w:rPr>
      </w:pPr>
    </w:p>
    <w:p w14:paraId="39152B7D" w14:textId="275ADA61" w:rsidR="004B5B2E" w:rsidRPr="004B5B2E" w:rsidRDefault="004B5B2E" w:rsidP="004B5B2E">
      <w:pPr>
        <w:pStyle w:val="Geenafstand"/>
      </w:pPr>
      <w:r w:rsidRPr="004B5B2E">
        <w:t>10</w:t>
      </w:r>
    </w:p>
    <w:p w14:paraId="074A88F9" w14:textId="77777777" w:rsidR="004B5B2E" w:rsidRDefault="004B5B2E" w:rsidP="004B5B2E">
      <w:pPr>
        <w:pStyle w:val="Geenafstand"/>
      </w:pPr>
      <w:r>
        <w:t>'t Rechtvaardig volk zal zich verblijden,</w:t>
      </w:r>
    </w:p>
    <w:p w14:paraId="51757D04" w14:textId="77777777" w:rsidR="004B5B2E" w:rsidRDefault="004B5B2E" w:rsidP="004B5B2E">
      <w:pPr>
        <w:pStyle w:val="Geenafstand"/>
      </w:pPr>
      <w:r>
        <w:t>Betrouwend op den HEER alleen;</w:t>
      </w:r>
    </w:p>
    <w:p w14:paraId="2349E403" w14:textId="77777777" w:rsidR="004B5B2E" w:rsidRDefault="004B5B2E" w:rsidP="004B5B2E">
      <w:pPr>
        <w:pStyle w:val="Geenafstand"/>
      </w:pPr>
      <w:r>
        <w:t xml:space="preserve">D' </w:t>
      </w:r>
      <w:proofErr w:type="spellStart"/>
      <w:r>
        <w:t>oprechten</w:t>
      </w:r>
      <w:proofErr w:type="spellEnd"/>
      <w:r>
        <w:t xml:space="preserve"> zullen, </w:t>
      </w:r>
      <w:proofErr w:type="spellStart"/>
      <w:r>
        <w:t>weltevreên</w:t>
      </w:r>
      <w:proofErr w:type="spellEnd"/>
      <w:r>
        <w:t>,</w:t>
      </w:r>
    </w:p>
    <w:p w14:paraId="64BD0D98" w14:textId="77777777" w:rsidR="004B5B2E" w:rsidRDefault="004B5B2E" w:rsidP="004B5B2E">
      <w:pPr>
        <w:pStyle w:val="Geenafstand"/>
      </w:pPr>
      <w:r>
        <w:t>Terwijl zij Hem hun harten wijden,</w:t>
      </w:r>
    </w:p>
    <w:p w14:paraId="2C14180C" w14:textId="43BF7D80" w:rsidR="004B5B2E" w:rsidRPr="004B5B2E" w:rsidRDefault="004B5B2E" w:rsidP="004B5B2E">
      <w:pPr>
        <w:pStyle w:val="Geenafstand"/>
      </w:pPr>
      <w:r>
        <w:t>Zijn naam belijden.</w:t>
      </w:r>
    </w:p>
    <w:p w14:paraId="243E65F4" w14:textId="77777777" w:rsidR="004B5B2E" w:rsidRDefault="004B5B2E" w:rsidP="004B5B2E">
      <w:pPr>
        <w:pStyle w:val="Geenafstand"/>
        <w:sectPr w:rsidR="004B5B2E" w:rsidSect="004B5B2E">
          <w:type w:val="continuous"/>
          <w:pgSz w:w="11906" w:h="16838"/>
          <w:pgMar w:top="851" w:right="1417" w:bottom="851" w:left="1417" w:header="708" w:footer="708" w:gutter="0"/>
          <w:cols w:num="2" w:space="708"/>
          <w:docGrid w:linePitch="360"/>
        </w:sectPr>
      </w:pPr>
    </w:p>
    <w:p w14:paraId="3A7317C8" w14:textId="58E11DB0" w:rsidR="00DC0F6A" w:rsidRDefault="00DC0F6A" w:rsidP="00B57CF8">
      <w:pPr>
        <w:pStyle w:val="Geenafstand"/>
        <w:rPr>
          <w:b/>
          <w:bCs/>
        </w:rPr>
      </w:pPr>
      <w:r>
        <w:rPr>
          <w:b/>
          <w:bCs/>
        </w:rPr>
        <w:t>Gebed</w:t>
      </w:r>
    </w:p>
    <w:p w14:paraId="5843C90D" w14:textId="08D9FBF0" w:rsidR="00DC0F6A" w:rsidRDefault="00DC0F6A" w:rsidP="00B57CF8">
      <w:pPr>
        <w:pStyle w:val="Geenafstand"/>
        <w:rPr>
          <w:b/>
          <w:bCs/>
        </w:rPr>
      </w:pPr>
    </w:p>
    <w:p w14:paraId="2DA2E5CE" w14:textId="6149340A" w:rsidR="004B5B2E" w:rsidRDefault="004B5B2E" w:rsidP="00B57CF8">
      <w:pPr>
        <w:pStyle w:val="Geenafstand"/>
        <w:rPr>
          <w:b/>
          <w:bCs/>
        </w:rPr>
      </w:pPr>
      <w:r>
        <w:rPr>
          <w:b/>
          <w:bCs/>
        </w:rPr>
        <w:t>Schriftlezingen:</w:t>
      </w:r>
    </w:p>
    <w:p w14:paraId="505E52E7" w14:textId="4537BB37" w:rsidR="004B5B2E" w:rsidRDefault="004B5B2E" w:rsidP="004B5B2E">
      <w:pPr>
        <w:pStyle w:val="Geenafstand"/>
        <w:numPr>
          <w:ilvl w:val="0"/>
          <w:numId w:val="2"/>
        </w:numPr>
        <w:rPr>
          <w:b/>
          <w:bCs/>
        </w:rPr>
      </w:pPr>
      <w:r>
        <w:rPr>
          <w:b/>
          <w:bCs/>
        </w:rPr>
        <w:t xml:space="preserve">Prediker </w:t>
      </w:r>
      <w:r w:rsidR="00BA042E">
        <w:rPr>
          <w:b/>
          <w:bCs/>
        </w:rPr>
        <w:t>3</w:t>
      </w:r>
      <w:r>
        <w:rPr>
          <w:b/>
          <w:bCs/>
        </w:rPr>
        <w:t xml:space="preserve">: 1 </w:t>
      </w:r>
      <w:r w:rsidR="00D62E04">
        <w:rPr>
          <w:b/>
          <w:bCs/>
        </w:rPr>
        <w:t>–</w:t>
      </w:r>
      <w:r>
        <w:rPr>
          <w:b/>
          <w:bCs/>
        </w:rPr>
        <w:t xml:space="preserve"> 17</w:t>
      </w:r>
    </w:p>
    <w:p w14:paraId="11B24BDD" w14:textId="2D04059F" w:rsidR="00D62E04" w:rsidRDefault="00D62E04" w:rsidP="004B5B2E">
      <w:pPr>
        <w:pStyle w:val="Geenafstand"/>
        <w:numPr>
          <w:ilvl w:val="0"/>
          <w:numId w:val="2"/>
        </w:numPr>
        <w:rPr>
          <w:b/>
          <w:bCs/>
        </w:rPr>
      </w:pPr>
      <w:r>
        <w:rPr>
          <w:b/>
          <w:bCs/>
        </w:rPr>
        <w:t>Handelingen 2: 4 – 8</w:t>
      </w:r>
    </w:p>
    <w:p w14:paraId="349315EC" w14:textId="51F69647" w:rsidR="00D62E04" w:rsidRDefault="00D62E04" w:rsidP="004B5B2E">
      <w:pPr>
        <w:pStyle w:val="Geenafstand"/>
        <w:numPr>
          <w:ilvl w:val="0"/>
          <w:numId w:val="2"/>
        </w:numPr>
        <w:rPr>
          <w:b/>
          <w:bCs/>
        </w:rPr>
      </w:pPr>
      <w:r>
        <w:rPr>
          <w:b/>
          <w:bCs/>
        </w:rPr>
        <w:t>2 Korinthe 6: 1 en 2</w:t>
      </w:r>
    </w:p>
    <w:p w14:paraId="13E3B244" w14:textId="77777777" w:rsidR="004B5B2E" w:rsidRDefault="004B5B2E" w:rsidP="00B57CF8">
      <w:pPr>
        <w:pStyle w:val="Geenafstand"/>
        <w:rPr>
          <w:b/>
          <w:bCs/>
        </w:rPr>
      </w:pPr>
    </w:p>
    <w:p w14:paraId="17AB8578" w14:textId="77777777" w:rsidR="00BA042E" w:rsidRDefault="00BA042E" w:rsidP="00B57CF8">
      <w:pPr>
        <w:pStyle w:val="Geenafstand"/>
        <w:rPr>
          <w:b/>
          <w:bCs/>
        </w:rPr>
      </w:pPr>
    </w:p>
    <w:p w14:paraId="6E057602" w14:textId="77777777" w:rsidR="0061537D" w:rsidRDefault="0061537D" w:rsidP="00BA042E">
      <w:pPr>
        <w:pStyle w:val="Geenafstand"/>
        <w:rPr>
          <w:b/>
          <w:bCs/>
        </w:rPr>
      </w:pPr>
      <w:bookmarkStart w:id="1" w:name="_Hlk103972212"/>
    </w:p>
    <w:p w14:paraId="12D5A3C0" w14:textId="3AB5DDA9" w:rsidR="00BA042E" w:rsidRPr="00BA042E" w:rsidRDefault="00BA042E" w:rsidP="00BA042E">
      <w:pPr>
        <w:pStyle w:val="Geenafstand"/>
        <w:rPr>
          <w:b/>
          <w:bCs/>
        </w:rPr>
      </w:pPr>
      <w:r>
        <w:rPr>
          <w:b/>
          <w:bCs/>
        </w:rPr>
        <w:lastRenderedPageBreak/>
        <w:t>Prediker 3:</w:t>
      </w:r>
      <w:r w:rsidRPr="00BA042E">
        <w:rPr>
          <w:b/>
          <w:bCs/>
        </w:rPr>
        <w:t xml:space="preserve"> 1 - </w:t>
      </w:r>
      <w:r>
        <w:rPr>
          <w:b/>
          <w:bCs/>
        </w:rPr>
        <w:t>17</w:t>
      </w:r>
    </w:p>
    <w:bookmarkEnd w:id="1"/>
    <w:p w14:paraId="2CAF5D20" w14:textId="77777777" w:rsidR="00AF390D" w:rsidRDefault="00AF390D" w:rsidP="00AF390D">
      <w:pPr>
        <w:pStyle w:val="Geenafstand"/>
      </w:pPr>
      <w:r>
        <w:t>1Voor alles is er een vastgestelde tijd,</w:t>
      </w:r>
    </w:p>
    <w:p w14:paraId="5E94519D" w14:textId="77777777" w:rsidR="00AF390D" w:rsidRDefault="00AF390D" w:rsidP="00AF390D">
      <w:pPr>
        <w:pStyle w:val="Geenafstand"/>
      </w:pPr>
      <w:r>
        <w:t>en er is een tijd voor elk voornemen onder de hemel.</w:t>
      </w:r>
    </w:p>
    <w:p w14:paraId="7B0BEEB1" w14:textId="77777777" w:rsidR="00AF390D" w:rsidRDefault="00AF390D" w:rsidP="00AF390D">
      <w:pPr>
        <w:pStyle w:val="Geenafstand"/>
      </w:pPr>
      <w:r>
        <w:t>2Er is een tijd om geboren te worden</w:t>
      </w:r>
    </w:p>
    <w:p w14:paraId="13D0E368" w14:textId="77777777" w:rsidR="00AF390D" w:rsidRDefault="00AF390D" w:rsidP="00AF390D">
      <w:pPr>
        <w:pStyle w:val="Geenafstand"/>
      </w:pPr>
      <w:r>
        <w:t>en een tijd om te sterven;</w:t>
      </w:r>
    </w:p>
    <w:p w14:paraId="4FB0BDDC" w14:textId="77777777" w:rsidR="00AF390D" w:rsidRDefault="00AF390D" w:rsidP="00AF390D">
      <w:pPr>
        <w:pStyle w:val="Geenafstand"/>
      </w:pPr>
      <w:r>
        <w:t>een tijd om te planten</w:t>
      </w:r>
    </w:p>
    <w:p w14:paraId="4A7079C9" w14:textId="77777777" w:rsidR="00AF390D" w:rsidRDefault="00AF390D" w:rsidP="00AF390D">
      <w:pPr>
        <w:pStyle w:val="Geenafstand"/>
      </w:pPr>
      <w:r>
        <w:t>en een tijd om het geplante uit te trekken;</w:t>
      </w:r>
    </w:p>
    <w:p w14:paraId="57FCFE31" w14:textId="77777777" w:rsidR="00AF390D" w:rsidRDefault="00AF390D" w:rsidP="00AF390D">
      <w:pPr>
        <w:pStyle w:val="Geenafstand"/>
      </w:pPr>
      <w:r>
        <w:t>3een tijd om te doden</w:t>
      </w:r>
    </w:p>
    <w:p w14:paraId="1FB08667" w14:textId="77777777" w:rsidR="00AF390D" w:rsidRDefault="00AF390D" w:rsidP="00AF390D">
      <w:pPr>
        <w:pStyle w:val="Geenafstand"/>
      </w:pPr>
      <w:r>
        <w:t>en een tijd om te genezen,</w:t>
      </w:r>
    </w:p>
    <w:p w14:paraId="5220E6C6" w14:textId="77777777" w:rsidR="00AF390D" w:rsidRDefault="00AF390D" w:rsidP="00AF390D">
      <w:pPr>
        <w:pStyle w:val="Geenafstand"/>
      </w:pPr>
      <w:r>
        <w:t>een tijd om af te breken</w:t>
      </w:r>
    </w:p>
    <w:p w14:paraId="53420D19" w14:textId="77777777" w:rsidR="00AF390D" w:rsidRDefault="00AF390D" w:rsidP="00AF390D">
      <w:pPr>
        <w:pStyle w:val="Geenafstand"/>
      </w:pPr>
      <w:r>
        <w:t>en een tijd om op te bouwen;</w:t>
      </w:r>
    </w:p>
    <w:p w14:paraId="27FD69C0" w14:textId="77777777" w:rsidR="00AF390D" w:rsidRDefault="00AF390D" w:rsidP="00AF390D">
      <w:pPr>
        <w:pStyle w:val="Geenafstand"/>
      </w:pPr>
      <w:r>
        <w:t>4een tijd om te huilen</w:t>
      </w:r>
    </w:p>
    <w:p w14:paraId="3FCEB348" w14:textId="77777777" w:rsidR="00AF390D" w:rsidRDefault="00AF390D" w:rsidP="00AF390D">
      <w:pPr>
        <w:pStyle w:val="Geenafstand"/>
      </w:pPr>
      <w:r>
        <w:t>en een tijd om te lachen,</w:t>
      </w:r>
    </w:p>
    <w:p w14:paraId="77C0A466" w14:textId="77777777" w:rsidR="00AF390D" w:rsidRDefault="00AF390D" w:rsidP="00AF390D">
      <w:pPr>
        <w:pStyle w:val="Geenafstand"/>
      </w:pPr>
      <w:r>
        <w:t>een tijd om rouw te bedrijven</w:t>
      </w:r>
    </w:p>
    <w:p w14:paraId="346FD5B1" w14:textId="77777777" w:rsidR="00AF390D" w:rsidRDefault="00AF390D" w:rsidP="00AF390D">
      <w:pPr>
        <w:pStyle w:val="Geenafstand"/>
      </w:pPr>
      <w:r>
        <w:t>en een tijd om te huppelen;</w:t>
      </w:r>
    </w:p>
    <w:p w14:paraId="4165ABDC" w14:textId="77777777" w:rsidR="00AF390D" w:rsidRDefault="00AF390D" w:rsidP="00AF390D">
      <w:pPr>
        <w:pStyle w:val="Geenafstand"/>
      </w:pPr>
      <w:r>
        <w:t>5een tijd om stenen weg te werpen</w:t>
      </w:r>
    </w:p>
    <w:p w14:paraId="747EF87A" w14:textId="77777777" w:rsidR="00AF390D" w:rsidRDefault="00AF390D" w:rsidP="00AF390D">
      <w:pPr>
        <w:pStyle w:val="Geenafstand"/>
      </w:pPr>
      <w:r>
        <w:t>en een tijd om stenen te verzamelen,</w:t>
      </w:r>
    </w:p>
    <w:p w14:paraId="460F4D31" w14:textId="77777777" w:rsidR="00AF390D" w:rsidRDefault="00AF390D" w:rsidP="00AF390D">
      <w:pPr>
        <w:pStyle w:val="Geenafstand"/>
      </w:pPr>
      <w:r>
        <w:t>een tijd om te omhelzen</w:t>
      </w:r>
    </w:p>
    <w:p w14:paraId="541127CB" w14:textId="77777777" w:rsidR="00AF390D" w:rsidRDefault="00AF390D" w:rsidP="00AF390D">
      <w:pPr>
        <w:pStyle w:val="Geenafstand"/>
      </w:pPr>
      <w:r>
        <w:t>en een tijd om zich ver te houden van omhelzen;</w:t>
      </w:r>
    </w:p>
    <w:p w14:paraId="31306C2A" w14:textId="77777777" w:rsidR="00AF390D" w:rsidRDefault="00AF390D" w:rsidP="00AF390D">
      <w:pPr>
        <w:pStyle w:val="Geenafstand"/>
      </w:pPr>
      <w:r>
        <w:t>6een tijd om te zoeken</w:t>
      </w:r>
    </w:p>
    <w:p w14:paraId="29B263CC" w14:textId="77777777" w:rsidR="00AF390D" w:rsidRDefault="00AF390D" w:rsidP="00AF390D">
      <w:pPr>
        <w:pStyle w:val="Geenafstand"/>
      </w:pPr>
      <w:r>
        <w:t>en een tijd om verloren te laten gaan,</w:t>
      </w:r>
    </w:p>
    <w:p w14:paraId="3BAB4919" w14:textId="77777777" w:rsidR="00AF390D" w:rsidRDefault="00AF390D" w:rsidP="00AF390D">
      <w:pPr>
        <w:pStyle w:val="Geenafstand"/>
      </w:pPr>
      <w:r>
        <w:t>een tijd om te bewaren</w:t>
      </w:r>
    </w:p>
    <w:p w14:paraId="35202291" w14:textId="77777777" w:rsidR="00AF390D" w:rsidRDefault="00AF390D" w:rsidP="00AF390D">
      <w:pPr>
        <w:pStyle w:val="Geenafstand"/>
      </w:pPr>
      <w:r>
        <w:t>en een tijd om weg te werpen;</w:t>
      </w:r>
    </w:p>
    <w:p w14:paraId="2CDAF064" w14:textId="77777777" w:rsidR="00AF390D" w:rsidRDefault="00AF390D" w:rsidP="00AF390D">
      <w:pPr>
        <w:pStyle w:val="Geenafstand"/>
      </w:pPr>
      <w:r>
        <w:t>7een tijd om stuk te scheuren</w:t>
      </w:r>
    </w:p>
    <w:p w14:paraId="6644EC64" w14:textId="77777777" w:rsidR="00AF390D" w:rsidRDefault="00AF390D" w:rsidP="00AF390D">
      <w:pPr>
        <w:pStyle w:val="Geenafstand"/>
      </w:pPr>
      <w:r>
        <w:t>en een tijd om dicht te naaien,</w:t>
      </w:r>
    </w:p>
    <w:p w14:paraId="7D2D9DC7" w14:textId="77777777" w:rsidR="00AF390D" w:rsidRDefault="00AF390D" w:rsidP="00AF390D">
      <w:pPr>
        <w:pStyle w:val="Geenafstand"/>
      </w:pPr>
      <w:r>
        <w:t>een tijd om te zwijgen</w:t>
      </w:r>
    </w:p>
    <w:p w14:paraId="5A0AD93F" w14:textId="77777777" w:rsidR="00AF390D" w:rsidRDefault="00AF390D" w:rsidP="00AF390D">
      <w:pPr>
        <w:pStyle w:val="Geenafstand"/>
      </w:pPr>
      <w:r>
        <w:t>en een tijd om te spreken;</w:t>
      </w:r>
    </w:p>
    <w:p w14:paraId="6D3D2CC3" w14:textId="77777777" w:rsidR="00AF390D" w:rsidRDefault="00AF390D" w:rsidP="00AF390D">
      <w:pPr>
        <w:pStyle w:val="Geenafstand"/>
      </w:pPr>
      <w:r>
        <w:t>8een tijd om lief te hebben</w:t>
      </w:r>
    </w:p>
    <w:p w14:paraId="5EEB1DBD" w14:textId="77777777" w:rsidR="00AF390D" w:rsidRDefault="00AF390D" w:rsidP="00AF390D">
      <w:pPr>
        <w:pStyle w:val="Geenafstand"/>
      </w:pPr>
      <w:r>
        <w:t>en een tijd om te haten,</w:t>
      </w:r>
    </w:p>
    <w:p w14:paraId="7CE0C0E3" w14:textId="77777777" w:rsidR="00AF390D" w:rsidRDefault="00AF390D" w:rsidP="00AF390D">
      <w:pPr>
        <w:pStyle w:val="Geenafstand"/>
      </w:pPr>
      <w:r>
        <w:t>een tijd van oorlog</w:t>
      </w:r>
    </w:p>
    <w:p w14:paraId="5554AD83" w14:textId="77777777" w:rsidR="00AF390D" w:rsidRDefault="00AF390D" w:rsidP="00AF390D">
      <w:pPr>
        <w:pStyle w:val="Geenafstand"/>
      </w:pPr>
      <w:r>
        <w:t>en een tijd van vrede.</w:t>
      </w:r>
    </w:p>
    <w:p w14:paraId="2C916DE8" w14:textId="77777777" w:rsidR="00AF390D" w:rsidRDefault="00AF390D" w:rsidP="00AF390D">
      <w:pPr>
        <w:pStyle w:val="Geenafstand"/>
      </w:pPr>
      <w:r>
        <w:t>9Welk voordeel heeft hij die werkt, van datgene waarvoor hij zwoegt?</w:t>
      </w:r>
    </w:p>
    <w:p w14:paraId="623225A9" w14:textId="77777777" w:rsidR="00AF390D" w:rsidRDefault="00AF390D" w:rsidP="00AF390D">
      <w:pPr>
        <w:pStyle w:val="Geenafstand"/>
      </w:pPr>
      <w:r>
        <w:t>10Ik heb gezien welke bezigheid God de mensenkinderen gegeven heeft om zich daarmee te vermoeien.</w:t>
      </w:r>
    </w:p>
    <w:p w14:paraId="38DBB011" w14:textId="77777777" w:rsidR="00AF390D" w:rsidRDefault="00AF390D" w:rsidP="00AF390D">
      <w:pPr>
        <w:pStyle w:val="Geenafstand"/>
      </w:pPr>
      <w:r>
        <w:t>11Hij heeft alles op zijn tijd mooi gemaakt. Ook heeft Hij de eeuw in hun hart gelegd, zonder dat de mens het werk dat God gedaan heeft, van het begin tot het eind kan doorgronden.</w:t>
      </w:r>
    </w:p>
    <w:p w14:paraId="5EFE56B0" w14:textId="77777777" w:rsidR="00AF390D" w:rsidRDefault="00AF390D" w:rsidP="00AF390D">
      <w:pPr>
        <w:pStyle w:val="Geenafstand"/>
      </w:pPr>
      <w:r>
        <w:t>12Ik heb gemerkt dat er voor hen niets beter is dan zich te verblijden en het goede te doen in hun leven,</w:t>
      </w:r>
    </w:p>
    <w:p w14:paraId="5E5087F6" w14:textId="77777777" w:rsidR="00AF390D" w:rsidRDefault="00AF390D" w:rsidP="00AF390D">
      <w:pPr>
        <w:pStyle w:val="Geenafstand"/>
      </w:pPr>
      <w:r>
        <w:t>13ja ook, dat ieder mens eet en drinkt en het goede geniet van al zijn zwoegen. Dat is een gave van God.</w:t>
      </w:r>
    </w:p>
    <w:p w14:paraId="527CC308" w14:textId="77777777" w:rsidR="00AF390D" w:rsidRDefault="00AF390D" w:rsidP="00AF390D">
      <w:pPr>
        <w:pStyle w:val="Geenafstand"/>
      </w:pPr>
      <w:r>
        <w:t>14Ik weet dat alles wat God doet, voor eeuwig blijft; niets is eraan toe te voegen, niets ervan af te doen, en God doet het opdat men vreest voor Zijn aangezicht.</w:t>
      </w:r>
    </w:p>
    <w:p w14:paraId="1752DB82" w14:textId="77777777" w:rsidR="00AF390D" w:rsidRDefault="00AF390D" w:rsidP="00AF390D">
      <w:pPr>
        <w:pStyle w:val="Geenafstand"/>
      </w:pPr>
      <w:r>
        <w:t>15Wat er is, was er al,</w:t>
      </w:r>
    </w:p>
    <w:p w14:paraId="60BBB648" w14:textId="77777777" w:rsidR="00AF390D" w:rsidRDefault="00AF390D" w:rsidP="00AF390D">
      <w:pPr>
        <w:pStyle w:val="Geenafstand"/>
      </w:pPr>
      <w:r>
        <w:t>en wat er zijn zal, is er al geweest.</w:t>
      </w:r>
    </w:p>
    <w:p w14:paraId="1C4CE0DE" w14:textId="77777777" w:rsidR="00AF390D" w:rsidRDefault="00AF390D" w:rsidP="00AF390D">
      <w:pPr>
        <w:pStyle w:val="Geenafstand"/>
      </w:pPr>
      <w:r>
        <w:t>God zoekt wat voorbijgegaan is.</w:t>
      </w:r>
    </w:p>
    <w:p w14:paraId="4C5B7007" w14:textId="77777777" w:rsidR="00AF390D" w:rsidRDefault="00AF390D" w:rsidP="00AF390D">
      <w:pPr>
        <w:pStyle w:val="Geenafstand"/>
      </w:pPr>
      <w:r>
        <w:t>16Verder heb ik ook gezien onder de zon:</w:t>
      </w:r>
    </w:p>
    <w:p w14:paraId="6AE58C0A" w14:textId="77777777" w:rsidR="00AF390D" w:rsidRDefault="00AF390D" w:rsidP="00AF390D">
      <w:pPr>
        <w:pStyle w:val="Geenafstand"/>
      </w:pPr>
      <w:r>
        <w:t>op de plaats van het recht,</w:t>
      </w:r>
    </w:p>
    <w:p w14:paraId="033A5120" w14:textId="77777777" w:rsidR="00AF390D" w:rsidRDefault="00AF390D" w:rsidP="00AF390D">
      <w:pPr>
        <w:pStyle w:val="Geenafstand"/>
      </w:pPr>
      <w:r>
        <w:t>daar was goddeloosheid,</w:t>
      </w:r>
    </w:p>
    <w:p w14:paraId="6F46E4E8" w14:textId="77777777" w:rsidR="00AF390D" w:rsidRDefault="00AF390D" w:rsidP="00AF390D">
      <w:pPr>
        <w:pStyle w:val="Geenafstand"/>
      </w:pPr>
      <w:r>
        <w:t>en op de plaats van de gerechtigheid,</w:t>
      </w:r>
    </w:p>
    <w:p w14:paraId="0DC87F8A" w14:textId="77777777" w:rsidR="00AF390D" w:rsidRDefault="00AF390D" w:rsidP="00AF390D">
      <w:pPr>
        <w:pStyle w:val="Geenafstand"/>
      </w:pPr>
      <w:r>
        <w:t>daar was onrecht.</w:t>
      </w:r>
    </w:p>
    <w:p w14:paraId="5FD180DC" w14:textId="77777777" w:rsidR="00AF390D" w:rsidRDefault="00AF390D" w:rsidP="00AF390D">
      <w:pPr>
        <w:pStyle w:val="Geenafstand"/>
      </w:pPr>
      <w:r>
        <w:t>17Ik zei in mijn hart:</w:t>
      </w:r>
    </w:p>
    <w:p w14:paraId="03496CD0" w14:textId="77777777" w:rsidR="00AF390D" w:rsidRDefault="00AF390D" w:rsidP="00AF390D">
      <w:pPr>
        <w:pStyle w:val="Geenafstand"/>
      </w:pPr>
      <w:r>
        <w:t>De rechtvaardige en de goddeloze</w:t>
      </w:r>
    </w:p>
    <w:p w14:paraId="32E028D4" w14:textId="77777777" w:rsidR="00AF390D" w:rsidRDefault="00AF390D" w:rsidP="00AF390D">
      <w:pPr>
        <w:pStyle w:val="Geenafstand"/>
      </w:pPr>
      <w:r>
        <w:t>zal God oordelen,</w:t>
      </w:r>
    </w:p>
    <w:p w14:paraId="5C8B0882" w14:textId="77777777" w:rsidR="00AF390D" w:rsidRDefault="00AF390D" w:rsidP="00AF390D">
      <w:pPr>
        <w:pStyle w:val="Geenafstand"/>
      </w:pPr>
      <w:r>
        <w:t>want er is een tijd voor elk voornemen</w:t>
      </w:r>
    </w:p>
    <w:p w14:paraId="722FF8D6" w14:textId="5CD25C9C" w:rsidR="00BA042E" w:rsidRDefault="00AF390D" w:rsidP="00AF390D">
      <w:pPr>
        <w:pStyle w:val="Geenafstand"/>
        <w:rPr>
          <w:b/>
          <w:bCs/>
        </w:rPr>
      </w:pPr>
      <w:r>
        <w:t>en voor elk werk.</w:t>
      </w:r>
    </w:p>
    <w:p w14:paraId="1391015C" w14:textId="754D8E1F" w:rsidR="00AF390D" w:rsidRDefault="00523BAD" w:rsidP="00B57CF8">
      <w:pPr>
        <w:pStyle w:val="Geenafstand"/>
        <w:rPr>
          <w:b/>
          <w:bCs/>
        </w:rPr>
      </w:pPr>
      <w:r>
        <w:rPr>
          <w:b/>
          <w:bCs/>
        </w:rPr>
        <w:lastRenderedPageBreak/>
        <w:t>Handelingen 2: 4 – 8</w:t>
      </w:r>
    </w:p>
    <w:p w14:paraId="6AFE25D4" w14:textId="77777777" w:rsidR="00523BAD" w:rsidRPr="00523BAD" w:rsidRDefault="00523BAD" w:rsidP="00523BAD">
      <w:pPr>
        <w:pStyle w:val="Geenafstand"/>
      </w:pPr>
      <w:r w:rsidRPr="00523BAD">
        <w:t>4En zij werden allen vervuld met de Heilige Geest en begonnen te spreken in andere talen, zoals de Geest hun gaf uit te spreken.</w:t>
      </w:r>
    </w:p>
    <w:p w14:paraId="32FE17F3" w14:textId="77777777" w:rsidR="00523BAD" w:rsidRPr="00523BAD" w:rsidRDefault="00523BAD" w:rsidP="00523BAD">
      <w:pPr>
        <w:pStyle w:val="Geenafstand"/>
      </w:pPr>
      <w:r w:rsidRPr="00523BAD">
        <w:t>5Nu woonden er Joden in Jeruzalem, godvrezende mannen uit alle volken die er onder de hemel zijn.</w:t>
      </w:r>
    </w:p>
    <w:p w14:paraId="58E98856" w14:textId="77777777" w:rsidR="00523BAD" w:rsidRPr="00523BAD" w:rsidRDefault="00523BAD" w:rsidP="00523BAD">
      <w:pPr>
        <w:pStyle w:val="Geenafstand"/>
      </w:pPr>
      <w:r w:rsidRPr="00523BAD">
        <w:t>6Toen dan dit geluid klonk, kwam de menigte samen en raakte in verwarring, want ieder hoorde hen in zijn eigen taal spreken.</w:t>
      </w:r>
    </w:p>
    <w:p w14:paraId="12203AE3" w14:textId="77777777" w:rsidR="00523BAD" w:rsidRPr="00523BAD" w:rsidRDefault="00523BAD" w:rsidP="00523BAD">
      <w:pPr>
        <w:pStyle w:val="Geenafstand"/>
      </w:pPr>
      <w:r w:rsidRPr="00523BAD">
        <w:t xml:space="preserve">7En zij waren allen buiten zichzelf en verwonderden zich, en zij zeiden tegen elkaar: Zie, zijn het niet allen </w:t>
      </w:r>
      <w:proofErr w:type="spellStart"/>
      <w:r w:rsidRPr="00523BAD">
        <w:t>Galileeërs</w:t>
      </w:r>
      <w:proofErr w:type="spellEnd"/>
      <w:r w:rsidRPr="00523BAD">
        <w:t xml:space="preserve"> die daar spreken?</w:t>
      </w:r>
    </w:p>
    <w:p w14:paraId="73080415" w14:textId="797FE2AA" w:rsidR="00523BAD" w:rsidRPr="00523BAD" w:rsidRDefault="00523BAD" w:rsidP="00523BAD">
      <w:pPr>
        <w:pStyle w:val="Geenafstand"/>
      </w:pPr>
      <w:r w:rsidRPr="00523BAD">
        <w:t>8En hoe kunnen wij hen dan horen, eenieder in onze eigen taal, waarin wij geboren zijn?</w:t>
      </w:r>
    </w:p>
    <w:p w14:paraId="0A4ECF6E" w14:textId="0836683E" w:rsidR="00AF390D" w:rsidRPr="00523BAD" w:rsidRDefault="00AF390D" w:rsidP="00B57CF8">
      <w:pPr>
        <w:pStyle w:val="Geenafstand"/>
      </w:pPr>
    </w:p>
    <w:p w14:paraId="072F7BAD" w14:textId="5AA01274" w:rsidR="00E95678" w:rsidRDefault="00BF2D19" w:rsidP="00B57CF8">
      <w:pPr>
        <w:pStyle w:val="Geenafstand"/>
        <w:rPr>
          <w:b/>
          <w:bCs/>
        </w:rPr>
      </w:pPr>
      <w:r>
        <w:rPr>
          <w:b/>
          <w:bCs/>
        </w:rPr>
        <w:t xml:space="preserve">2 </w:t>
      </w:r>
      <w:r w:rsidR="00DC0F6A">
        <w:rPr>
          <w:b/>
          <w:bCs/>
        </w:rPr>
        <w:t xml:space="preserve">Korinthe </w:t>
      </w:r>
      <w:r w:rsidR="00523BAD">
        <w:rPr>
          <w:b/>
          <w:bCs/>
        </w:rPr>
        <w:t>6</w:t>
      </w:r>
      <w:r w:rsidR="00DC0F6A">
        <w:rPr>
          <w:b/>
          <w:bCs/>
        </w:rPr>
        <w:t xml:space="preserve">: </w:t>
      </w:r>
      <w:r w:rsidR="00523BAD">
        <w:rPr>
          <w:b/>
          <w:bCs/>
        </w:rPr>
        <w:t>1 en 2</w:t>
      </w:r>
    </w:p>
    <w:p w14:paraId="388CD83A" w14:textId="77777777" w:rsidR="00523BAD" w:rsidRDefault="00523BAD" w:rsidP="00523BAD">
      <w:pPr>
        <w:pStyle w:val="Geenafstand"/>
      </w:pPr>
      <w:r>
        <w:t>1En als medearbeiders van God roepen wij u er ook toe op de genade van God niet tevergeefs ontvangen te hebben.</w:t>
      </w:r>
    </w:p>
    <w:p w14:paraId="111D7A02" w14:textId="0E4FFE6B" w:rsidR="000C395C" w:rsidRDefault="00523BAD" w:rsidP="00523BAD">
      <w:pPr>
        <w:pStyle w:val="Geenafstand"/>
        <w:rPr>
          <w:b/>
          <w:bCs/>
        </w:rPr>
      </w:pPr>
      <w:r>
        <w:t>2Want Hij zegt: In de tijd van het welbehagen heb Ik U verhoord, en op de dag van het heil heb Ik U geholpen. Zie, nu is het de tijd van het welbehagen, zie, nu is het de dag van het heil!</w:t>
      </w:r>
    </w:p>
    <w:p w14:paraId="05230961" w14:textId="77777777" w:rsidR="00523BAD" w:rsidRDefault="00523BAD" w:rsidP="00E95678">
      <w:pPr>
        <w:pStyle w:val="Geenafstand"/>
        <w:rPr>
          <w:b/>
          <w:bCs/>
        </w:rPr>
      </w:pPr>
    </w:p>
    <w:p w14:paraId="22AC4957" w14:textId="2DDFFE14" w:rsidR="00E95678" w:rsidRPr="00E95678" w:rsidRDefault="00E95678" w:rsidP="00E95678">
      <w:pPr>
        <w:pStyle w:val="Geenafstand"/>
        <w:rPr>
          <w:b/>
          <w:bCs/>
        </w:rPr>
      </w:pPr>
      <w:r w:rsidRPr="00E95678">
        <w:rPr>
          <w:b/>
          <w:bCs/>
        </w:rPr>
        <w:t xml:space="preserve">Zingen </w:t>
      </w:r>
      <w:r w:rsidR="00D62E04">
        <w:rPr>
          <w:b/>
          <w:bCs/>
        </w:rPr>
        <w:t xml:space="preserve">Psalm 130: </w:t>
      </w:r>
      <w:r w:rsidR="00DC0F6A">
        <w:rPr>
          <w:b/>
          <w:bCs/>
        </w:rPr>
        <w:t xml:space="preserve">3 </w:t>
      </w:r>
      <w:r w:rsidR="009C57F0">
        <w:rPr>
          <w:b/>
          <w:bCs/>
        </w:rPr>
        <w:t xml:space="preserve"> en </w:t>
      </w:r>
      <w:r w:rsidR="00DC0F6A">
        <w:rPr>
          <w:b/>
          <w:bCs/>
        </w:rPr>
        <w:t>4</w:t>
      </w:r>
      <w:r w:rsidR="00E4422B">
        <w:rPr>
          <w:b/>
          <w:bCs/>
        </w:rPr>
        <w:t xml:space="preserve"> (</w:t>
      </w:r>
      <w:r w:rsidR="00D62E04">
        <w:rPr>
          <w:b/>
          <w:bCs/>
        </w:rPr>
        <w:t>OB)</w:t>
      </w:r>
      <w:r w:rsidR="009C57F0">
        <w:rPr>
          <w:b/>
          <w:bCs/>
        </w:rPr>
        <w:t xml:space="preserve"> </w:t>
      </w:r>
    </w:p>
    <w:p w14:paraId="25BF0CDA"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3E092EEA" w14:textId="14BDB09F" w:rsidR="00E4422B" w:rsidRDefault="00D62E04" w:rsidP="00E4422B">
      <w:pPr>
        <w:pStyle w:val="Geenafstand"/>
      </w:pPr>
      <w:r>
        <w:t>3</w:t>
      </w:r>
    </w:p>
    <w:p w14:paraId="4CD28D01" w14:textId="77777777" w:rsidR="00D62E04" w:rsidRDefault="00D62E04" w:rsidP="00D62E04">
      <w:pPr>
        <w:pStyle w:val="Geenafstand"/>
      </w:pPr>
      <w:r>
        <w:t>Ik blijf den HEER verwachten;</w:t>
      </w:r>
    </w:p>
    <w:p w14:paraId="44784903" w14:textId="77777777" w:rsidR="00D62E04" w:rsidRDefault="00D62E04" w:rsidP="00D62E04">
      <w:pPr>
        <w:pStyle w:val="Geenafstand"/>
      </w:pPr>
      <w:r>
        <w:t>Mijn ziel wacht ongestoord;</w:t>
      </w:r>
    </w:p>
    <w:p w14:paraId="5595D646" w14:textId="77777777" w:rsidR="00D62E04" w:rsidRDefault="00D62E04" w:rsidP="00D62E04">
      <w:pPr>
        <w:pStyle w:val="Geenafstand"/>
      </w:pPr>
      <w:r>
        <w:t>Ik hoop, in al mijn klachten,</w:t>
      </w:r>
    </w:p>
    <w:p w14:paraId="704A21A1" w14:textId="77777777" w:rsidR="00D62E04" w:rsidRDefault="00D62E04" w:rsidP="00D62E04">
      <w:pPr>
        <w:pStyle w:val="Geenafstand"/>
      </w:pPr>
      <w:r>
        <w:t>Op Zijn onfeilbaar woord;</w:t>
      </w:r>
    </w:p>
    <w:p w14:paraId="66F91466" w14:textId="77777777" w:rsidR="00D62E04" w:rsidRDefault="00D62E04" w:rsidP="00D62E04">
      <w:pPr>
        <w:pStyle w:val="Geenafstand"/>
      </w:pPr>
      <w:r>
        <w:t>Mijn ziel, vol angst en zorgen,</w:t>
      </w:r>
    </w:p>
    <w:p w14:paraId="7C907115" w14:textId="77777777" w:rsidR="00D62E04" w:rsidRDefault="00D62E04" w:rsidP="00D62E04">
      <w:pPr>
        <w:pStyle w:val="Geenafstand"/>
      </w:pPr>
      <w:r>
        <w:t>Wacht sterker op den HEER,</w:t>
      </w:r>
    </w:p>
    <w:p w14:paraId="4C4F1F46" w14:textId="77777777" w:rsidR="00D62E04" w:rsidRDefault="00D62E04" w:rsidP="00D62E04">
      <w:pPr>
        <w:pStyle w:val="Geenafstand"/>
      </w:pPr>
      <w:r>
        <w:t>Dan wachters op den morgen;</w:t>
      </w:r>
    </w:p>
    <w:p w14:paraId="6CF68DF5" w14:textId="126FA8F5" w:rsidR="00E4422B" w:rsidRDefault="00D62E04" w:rsidP="00D62E04">
      <w:pPr>
        <w:pStyle w:val="Geenafstand"/>
      </w:pPr>
      <w:r>
        <w:t>Den morgen, ach, wanneer?</w:t>
      </w:r>
    </w:p>
    <w:p w14:paraId="2718A8AF" w14:textId="77777777" w:rsidR="00E4422B" w:rsidRDefault="00E4422B" w:rsidP="00E4422B">
      <w:pPr>
        <w:pStyle w:val="Geenafstand"/>
      </w:pPr>
    </w:p>
    <w:p w14:paraId="0AC7E85B" w14:textId="753384FE" w:rsidR="00D62E04" w:rsidRPr="00D62E04" w:rsidRDefault="00D62E04" w:rsidP="00E4422B">
      <w:pPr>
        <w:pStyle w:val="Geenafstand"/>
      </w:pPr>
      <w:r w:rsidRPr="00D62E04">
        <w:t>4</w:t>
      </w:r>
    </w:p>
    <w:p w14:paraId="5B8052AA" w14:textId="77777777" w:rsidR="00D62E04" w:rsidRDefault="00D62E04" w:rsidP="00D62E04">
      <w:pPr>
        <w:pStyle w:val="Geenafstand"/>
      </w:pPr>
      <w:r>
        <w:t>Hoopt op den HEER, gij vromen;</w:t>
      </w:r>
    </w:p>
    <w:p w14:paraId="64F03054" w14:textId="77777777" w:rsidR="00D62E04" w:rsidRDefault="00D62E04" w:rsidP="00D62E04">
      <w:pPr>
        <w:pStyle w:val="Geenafstand"/>
      </w:pPr>
      <w:r>
        <w:t>Is Israël in nood,</w:t>
      </w:r>
    </w:p>
    <w:p w14:paraId="6D7AE7EC" w14:textId="77777777" w:rsidR="00D62E04" w:rsidRDefault="00D62E04" w:rsidP="00D62E04">
      <w:pPr>
        <w:pStyle w:val="Geenafstand"/>
      </w:pPr>
      <w:r>
        <w:t>Er zal verlossing komen;</w:t>
      </w:r>
    </w:p>
    <w:p w14:paraId="1F2027AC" w14:textId="77777777" w:rsidR="00D62E04" w:rsidRDefault="00D62E04" w:rsidP="00D62E04">
      <w:pPr>
        <w:pStyle w:val="Geenafstand"/>
      </w:pPr>
      <w:r>
        <w:t>Zijn goedheid is zeer groot.</w:t>
      </w:r>
    </w:p>
    <w:p w14:paraId="2F9EAA5B" w14:textId="77777777" w:rsidR="00D62E04" w:rsidRDefault="00D62E04" w:rsidP="00D62E04">
      <w:pPr>
        <w:pStyle w:val="Geenafstand"/>
      </w:pPr>
      <w:r>
        <w:t>Hij maakt, op hun gebeden,</w:t>
      </w:r>
    </w:p>
    <w:p w14:paraId="74FA39BA" w14:textId="77777777" w:rsidR="00D62E04" w:rsidRDefault="00D62E04" w:rsidP="00D62E04">
      <w:pPr>
        <w:pStyle w:val="Geenafstand"/>
      </w:pPr>
      <w:r>
        <w:t>Gans Israël eens vrij</w:t>
      </w:r>
    </w:p>
    <w:p w14:paraId="3E857827" w14:textId="77777777" w:rsidR="00D62E04" w:rsidRDefault="00D62E04" w:rsidP="00D62E04">
      <w:pPr>
        <w:pStyle w:val="Geenafstand"/>
      </w:pPr>
      <w:r>
        <w:t>Van ongerechtigheden;</w:t>
      </w:r>
    </w:p>
    <w:p w14:paraId="03CD4743" w14:textId="215F3315" w:rsidR="00D62E04" w:rsidRPr="00D62E04" w:rsidRDefault="00D62E04" w:rsidP="00D62E04">
      <w:pPr>
        <w:pStyle w:val="Geenafstand"/>
      </w:pPr>
      <w:r>
        <w:t>Zo doe Hij ook aan mij.</w:t>
      </w:r>
    </w:p>
    <w:p w14:paraId="2C2B85FD" w14:textId="77777777" w:rsidR="00523BAD" w:rsidRDefault="00523BAD" w:rsidP="00E4422B">
      <w:pPr>
        <w:pStyle w:val="Geenafstand"/>
        <w:sectPr w:rsidR="00523BAD" w:rsidSect="00523BAD">
          <w:type w:val="continuous"/>
          <w:pgSz w:w="11906" w:h="16838"/>
          <w:pgMar w:top="851" w:right="1417" w:bottom="851" w:left="1417" w:header="708" w:footer="708" w:gutter="0"/>
          <w:cols w:num="2" w:space="708"/>
          <w:docGrid w:linePitch="360"/>
        </w:sectPr>
      </w:pPr>
    </w:p>
    <w:p w14:paraId="349EFD60" w14:textId="3229AC8C" w:rsidR="009C57F0" w:rsidRDefault="00E4422B" w:rsidP="00E4422B">
      <w:pPr>
        <w:pStyle w:val="Geenafstand"/>
        <w:rPr>
          <w:b/>
          <w:bCs/>
        </w:rPr>
      </w:pPr>
      <w:r>
        <w:rPr>
          <w:b/>
          <w:bCs/>
        </w:rPr>
        <w:t>V</w:t>
      </w:r>
      <w:r w:rsidR="00EA5071" w:rsidRPr="00EA5071">
        <w:rPr>
          <w:b/>
          <w:bCs/>
        </w:rPr>
        <w:t xml:space="preserve">erkondiging  </w:t>
      </w:r>
    </w:p>
    <w:p w14:paraId="68E6AB35" w14:textId="77777777" w:rsidR="005270BC" w:rsidRDefault="005270BC" w:rsidP="00EA5071">
      <w:pPr>
        <w:pStyle w:val="Geenafstand"/>
        <w:rPr>
          <w:b/>
          <w:bCs/>
        </w:rPr>
      </w:pPr>
    </w:p>
    <w:p w14:paraId="5EEB06CE" w14:textId="2C198BC6" w:rsidR="00EA5071" w:rsidRPr="00EA5071" w:rsidRDefault="00EA5071" w:rsidP="00EA5071">
      <w:pPr>
        <w:pStyle w:val="Geenafstand"/>
        <w:rPr>
          <w:b/>
          <w:bCs/>
        </w:rPr>
      </w:pPr>
      <w:r w:rsidRPr="00EA5071">
        <w:rPr>
          <w:b/>
          <w:bCs/>
        </w:rPr>
        <w:t xml:space="preserve">Zingen </w:t>
      </w:r>
      <w:r w:rsidR="00E4422B">
        <w:rPr>
          <w:b/>
          <w:bCs/>
        </w:rPr>
        <w:t xml:space="preserve">Psalm </w:t>
      </w:r>
      <w:r w:rsidR="00D62E04">
        <w:rPr>
          <w:b/>
          <w:bCs/>
        </w:rPr>
        <w:t>1</w:t>
      </w:r>
      <w:r>
        <w:rPr>
          <w:b/>
          <w:bCs/>
        </w:rPr>
        <w:t xml:space="preserve">: </w:t>
      </w:r>
      <w:r w:rsidR="00E4422B">
        <w:rPr>
          <w:b/>
          <w:bCs/>
        </w:rPr>
        <w:t>1</w:t>
      </w:r>
      <w:r w:rsidR="00D62E04">
        <w:rPr>
          <w:b/>
          <w:bCs/>
        </w:rPr>
        <w:t xml:space="preserve"> en  2 </w:t>
      </w:r>
      <w:r w:rsidRPr="00EA5071">
        <w:rPr>
          <w:b/>
          <w:bCs/>
        </w:rPr>
        <w:t>(</w:t>
      </w:r>
      <w:r w:rsidR="00D62E04">
        <w:rPr>
          <w:b/>
          <w:bCs/>
        </w:rPr>
        <w:t>Liedboek 1973</w:t>
      </w:r>
      <w:r w:rsidRPr="00EA5071">
        <w:rPr>
          <w:b/>
          <w:bCs/>
        </w:rPr>
        <w:t xml:space="preserve">) </w:t>
      </w:r>
    </w:p>
    <w:p w14:paraId="08B510CC" w14:textId="77777777" w:rsidR="00925258" w:rsidRDefault="00925258" w:rsidP="00F50890">
      <w:pPr>
        <w:pStyle w:val="Geenafstand"/>
        <w:sectPr w:rsidR="00925258" w:rsidSect="00C2108D">
          <w:type w:val="continuous"/>
          <w:pgSz w:w="11906" w:h="16838"/>
          <w:pgMar w:top="851" w:right="1417" w:bottom="851" w:left="1417" w:header="708" w:footer="708" w:gutter="0"/>
          <w:cols w:space="708"/>
          <w:docGrid w:linePitch="360"/>
        </w:sectPr>
      </w:pPr>
    </w:p>
    <w:p w14:paraId="26EA6ED5" w14:textId="77777777" w:rsidR="00BA042E" w:rsidRDefault="00BA042E" w:rsidP="00BA042E">
      <w:pPr>
        <w:pStyle w:val="Geenafstand"/>
      </w:pPr>
      <w:r>
        <w:t>1</w:t>
      </w:r>
    </w:p>
    <w:p w14:paraId="0AAAAD36" w14:textId="77777777" w:rsidR="00BA042E" w:rsidRDefault="00BA042E" w:rsidP="00BA042E">
      <w:pPr>
        <w:pStyle w:val="Geenafstand"/>
      </w:pPr>
      <w:r>
        <w:t>Gezegend hij, die in der bozen raad</w:t>
      </w:r>
    </w:p>
    <w:p w14:paraId="50C39D33" w14:textId="77777777" w:rsidR="00BA042E" w:rsidRDefault="00BA042E" w:rsidP="00BA042E">
      <w:pPr>
        <w:pStyle w:val="Geenafstand"/>
      </w:pPr>
      <w:r>
        <w:t>niet wandelt, noch met goddelozen gaat,</w:t>
      </w:r>
    </w:p>
    <w:p w14:paraId="7B728A49" w14:textId="77777777" w:rsidR="00BA042E" w:rsidRDefault="00BA042E" w:rsidP="00BA042E">
      <w:pPr>
        <w:pStyle w:val="Geenafstand"/>
      </w:pPr>
      <w:r>
        <w:t>noch zich door spotters in de kring laat noden,</w:t>
      </w:r>
    </w:p>
    <w:p w14:paraId="74300DC6" w14:textId="77777777" w:rsidR="00BA042E" w:rsidRDefault="00BA042E" w:rsidP="00BA042E">
      <w:pPr>
        <w:pStyle w:val="Geenafstand"/>
      </w:pPr>
      <w:r>
        <w:t>waar ieder lacht met God en zijn geboden,</w:t>
      </w:r>
    </w:p>
    <w:p w14:paraId="728D5D7D" w14:textId="77777777" w:rsidR="00BA042E" w:rsidRDefault="00BA042E" w:rsidP="00BA042E">
      <w:pPr>
        <w:pStyle w:val="Geenafstand"/>
      </w:pPr>
      <w:r>
        <w:t>maar die aan 's HEREN wet zijn vreugde heeft</w:t>
      </w:r>
    </w:p>
    <w:p w14:paraId="3448684A" w14:textId="77777777" w:rsidR="00BA042E" w:rsidRDefault="00BA042E" w:rsidP="00BA042E">
      <w:pPr>
        <w:pStyle w:val="Geenafstand"/>
      </w:pPr>
      <w:r>
        <w:t>en dag en nacht met zijn geboden leeft.</w:t>
      </w:r>
    </w:p>
    <w:p w14:paraId="58D5BDAA" w14:textId="77777777" w:rsidR="00BA042E" w:rsidRDefault="00BA042E" w:rsidP="00BA042E">
      <w:pPr>
        <w:pStyle w:val="Geenafstand"/>
      </w:pPr>
    </w:p>
    <w:p w14:paraId="1ADA1A59" w14:textId="77777777" w:rsidR="00BA042E" w:rsidRDefault="00BA042E" w:rsidP="00BA042E">
      <w:pPr>
        <w:pStyle w:val="Geenafstand"/>
      </w:pPr>
      <w:r>
        <w:t>2</w:t>
      </w:r>
    </w:p>
    <w:p w14:paraId="3C3177E9" w14:textId="77777777" w:rsidR="00BA042E" w:rsidRDefault="00BA042E" w:rsidP="00BA042E">
      <w:pPr>
        <w:pStyle w:val="Geenafstand"/>
      </w:pPr>
      <w:r>
        <w:t>Hij is een groene boom die staat geplant</w:t>
      </w:r>
    </w:p>
    <w:p w14:paraId="50D20C98" w14:textId="77777777" w:rsidR="00BA042E" w:rsidRDefault="00BA042E" w:rsidP="00BA042E">
      <w:pPr>
        <w:pStyle w:val="Geenafstand"/>
      </w:pPr>
      <w:r>
        <w:t>waar waterbeken vloeien door het land.</w:t>
      </w:r>
    </w:p>
    <w:p w14:paraId="253A1317" w14:textId="77777777" w:rsidR="00BA042E" w:rsidRDefault="00BA042E" w:rsidP="00BA042E">
      <w:pPr>
        <w:pStyle w:val="Geenafstand"/>
      </w:pPr>
      <w:r>
        <w:t>Zijn loof behoeft de droogte niet te duchten,</w:t>
      </w:r>
    </w:p>
    <w:p w14:paraId="3FFB1419" w14:textId="77777777" w:rsidR="00BA042E" w:rsidRDefault="00BA042E" w:rsidP="00BA042E">
      <w:pPr>
        <w:pStyle w:val="Geenafstand"/>
      </w:pPr>
      <w:r>
        <w:t>te goeder tijd geeft hij zijn rijpe vruchten.</w:t>
      </w:r>
    </w:p>
    <w:p w14:paraId="1E3EEC82" w14:textId="77777777" w:rsidR="00BA042E" w:rsidRDefault="00BA042E" w:rsidP="00BA042E">
      <w:pPr>
        <w:pStyle w:val="Geenafstand"/>
      </w:pPr>
      <w:r>
        <w:t>Gezegend die zich aan Gods wetten voedt:</w:t>
      </w:r>
    </w:p>
    <w:p w14:paraId="0EA735C9" w14:textId="6F040081" w:rsidR="00E4422B" w:rsidRDefault="00BA042E" w:rsidP="00BA042E">
      <w:pPr>
        <w:pStyle w:val="Geenafstand"/>
        <w:rPr>
          <w:b/>
          <w:bCs/>
        </w:rPr>
      </w:pPr>
      <w:r>
        <w:t>het gaat hem wel in alles wat hij doet.</w:t>
      </w:r>
    </w:p>
    <w:p w14:paraId="0794476F" w14:textId="77777777" w:rsidR="00BA042E" w:rsidRDefault="00BA042E" w:rsidP="00B57CF8">
      <w:pPr>
        <w:pStyle w:val="Geenafstand"/>
        <w:sectPr w:rsidR="00BA042E" w:rsidSect="00BA042E">
          <w:type w:val="continuous"/>
          <w:pgSz w:w="11906" w:h="16838"/>
          <w:pgMar w:top="851" w:right="1417" w:bottom="851" w:left="1417" w:header="708" w:footer="708" w:gutter="0"/>
          <w:cols w:num="2" w:space="708"/>
          <w:docGrid w:linePitch="360"/>
        </w:sectPr>
      </w:pPr>
    </w:p>
    <w:p w14:paraId="2FAA9444" w14:textId="095C2B4B" w:rsidR="00A543A5" w:rsidRDefault="00A543A5" w:rsidP="00B57CF8">
      <w:pPr>
        <w:pStyle w:val="Geenafstand"/>
        <w:rPr>
          <w:b/>
          <w:bCs/>
        </w:rPr>
      </w:pPr>
      <w:r>
        <w:rPr>
          <w:b/>
          <w:bCs/>
        </w:rPr>
        <w:t xml:space="preserve">Dankgebed </w:t>
      </w:r>
    </w:p>
    <w:p w14:paraId="4E5772E8" w14:textId="0BDFFD56" w:rsidR="000575E2" w:rsidRDefault="000575E2" w:rsidP="00B57CF8">
      <w:pPr>
        <w:pStyle w:val="Geenafstand"/>
        <w:rPr>
          <w:b/>
          <w:bCs/>
        </w:rPr>
      </w:pP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35FCB4EE" w:rsidR="005411E3" w:rsidRPr="00F90AD4" w:rsidRDefault="008A1E5B" w:rsidP="00B57CF8">
      <w:pPr>
        <w:pStyle w:val="Geenafstand"/>
        <w:rPr>
          <w:b/>
          <w:bCs/>
        </w:rPr>
      </w:pPr>
      <w:r>
        <w:rPr>
          <w:b/>
          <w:bCs/>
        </w:rPr>
        <w:t xml:space="preserve">Zingen </w:t>
      </w:r>
      <w:r w:rsidR="00925258">
        <w:rPr>
          <w:b/>
          <w:bCs/>
        </w:rPr>
        <w:t>Gezang 3</w:t>
      </w:r>
      <w:r w:rsidR="00BA042E">
        <w:rPr>
          <w:b/>
          <w:bCs/>
        </w:rPr>
        <w:t>90</w:t>
      </w:r>
      <w:r w:rsidR="00F50890">
        <w:rPr>
          <w:b/>
          <w:bCs/>
        </w:rPr>
        <w:t>:</w:t>
      </w:r>
      <w:r w:rsidR="00925258">
        <w:rPr>
          <w:b/>
          <w:bCs/>
        </w:rPr>
        <w:t xml:space="preserve"> 1 en </w:t>
      </w:r>
      <w:r w:rsidR="00BA042E">
        <w:rPr>
          <w:b/>
          <w:bCs/>
        </w:rPr>
        <w:t>3</w:t>
      </w:r>
      <w:r w:rsidR="00F50890">
        <w:rPr>
          <w:b/>
          <w:bCs/>
        </w:rPr>
        <w:t xml:space="preserve"> (</w:t>
      </w:r>
      <w:r w:rsidR="00807014" w:rsidRPr="00F90AD4">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p w14:paraId="5FC0D7A9" w14:textId="77777777" w:rsidR="00BA042E" w:rsidRDefault="00BA042E" w:rsidP="00BA042E">
      <w:pPr>
        <w:pStyle w:val="Geenafstand"/>
      </w:pPr>
      <w:r>
        <w:t>1</w:t>
      </w:r>
    </w:p>
    <w:p w14:paraId="041E5CD8" w14:textId="77777777" w:rsidR="00BA042E" w:rsidRDefault="00BA042E" w:rsidP="00BA042E">
      <w:pPr>
        <w:pStyle w:val="Geenafstand"/>
      </w:pPr>
      <w:r>
        <w:t>'k Wil U, o God, mijn dank betalen,</w:t>
      </w:r>
    </w:p>
    <w:p w14:paraId="1BDC73E8" w14:textId="77777777" w:rsidR="00BA042E" w:rsidRDefault="00BA042E" w:rsidP="00BA042E">
      <w:pPr>
        <w:pStyle w:val="Geenafstand"/>
      </w:pPr>
      <w:r>
        <w:t>U prijzen in mijn avondlied.</w:t>
      </w:r>
    </w:p>
    <w:p w14:paraId="73574FEA" w14:textId="77777777" w:rsidR="00BA042E" w:rsidRDefault="00BA042E" w:rsidP="00BA042E">
      <w:pPr>
        <w:pStyle w:val="Geenafstand"/>
      </w:pPr>
      <w:r>
        <w:t>Het zonlicht moge nederdalen,</w:t>
      </w:r>
    </w:p>
    <w:p w14:paraId="77A1AC88" w14:textId="77777777" w:rsidR="00BA042E" w:rsidRDefault="00BA042E" w:rsidP="00BA042E">
      <w:pPr>
        <w:pStyle w:val="Geenafstand"/>
      </w:pPr>
      <w:r>
        <w:t>maar Gij, mijn licht, begeeft mij niet.</w:t>
      </w:r>
    </w:p>
    <w:p w14:paraId="1064C63C" w14:textId="77777777" w:rsidR="00BA042E" w:rsidRDefault="00BA042E" w:rsidP="00BA042E">
      <w:pPr>
        <w:pStyle w:val="Geenafstand"/>
      </w:pPr>
      <w:r>
        <w:t xml:space="preserve">Gij </w:t>
      </w:r>
      <w:proofErr w:type="spellStart"/>
      <w:r>
        <w:t>woudt</w:t>
      </w:r>
      <w:proofErr w:type="spellEnd"/>
      <w:r>
        <w:t xml:space="preserve"> mij met uw gunst omringen,</w:t>
      </w:r>
    </w:p>
    <w:p w14:paraId="0515A3C6" w14:textId="77777777" w:rsidR="00BA042E" w:rsidRDefault="00BA042E" w:rsidP="00BA042E">
      <w:pPr>
        <w:pStyle w:val="Geenafstand"/>
      </w:pPr>
      <w:r>
        <w:t xml:space="preserve">meer dan een vader </w:t>
      </w:r>
      <w:proofErr w:type="spellStart"/>
      <w:r>
        <w:t>zorgdet</w:t>
      </w:r>
      <w:proofErr w:type="spellEnd"/>
      <w:r>
        <w:t xml:space="preserve"> Gij,</w:t>
      </w:r>
    </w:p>
    <w:p w14:paraId="2A388A58" w14:textId="77777777" w:rsidR="00BA042E" w:rsidRDefault="00BA042E" w:rsidP="00BA042E">
      <w:pPr>
        <w:pStyle w:val="Geenafstand"/>
      </w:pPr>
      <w:r>
        <w:t>Gij, milde bron van zegeningen:</w:t>
      </w:r>
    </w:p>
    <w:p w14:paraId="56201A46" w14:textId="77777777" w:rsidR="00BA042E" w:rsidRDefault="00BA042E" w:rsidP="00BA042E">
      <w:pPr>
        <w:pStyle w:val="Geenafstand"/>
      </w:pPr>
      <w:r>
        <w:t xml:space="preserve">zulk een </w:t>
      </w:r>
      <w:proofErr w:type="spellStart"/>
      <w:r>
        <w:t>ontfermer</w:t>
      </w:r>
      <w:proofErr w:type="spellEnd"/>
      <w:r>
        <w:t xml:space="preserve"> waart Gij mij.</w:t>
      </w:r>
    </w:p>
    <w:p w14:paraId="289CD423" w14:textId="77777777" w:rsidR="00BA042E" w:rsidRDefault="00BA042E" w:rsidP="00BA042E">
      <w:pPr>
        <w:pStyle w:val="Geenafstand"/>
      </w:pPr>
    </w:p>
    <w:p w14:paraId="0FA98C9F" w14:textId="77777777" w:rsidR="00BA042E" w:rsidRDefault="00BA042E" w:rsidP="00BA042E">
      <w:pPr>
        <w:pStyle w:val="Geenafstand"/>
      </w:pPr>
      <w:r>
        <w:t>3</w:t>
      </w:r>
    </w:p>
    <w:p w14:paraId="76847870" w14:textId="77777777" w:rsidR="00BA042E" w:rsidRDefault="00BA042E" w:rsidP="00BA042E">
      <w:pPr>
        <w:pStyle w:val="Geenafstand"/>
      </w:pPr>
      <w:r>
        <w:t xml:space="preserve">Ik weet, aan wie ik mij </w:t>
      </w:r>
      <w:proofErr w:type="spellStart"/>
      <w:r>
        <w:t>vertrouwe</w:t>
      </w:r>
      <w:proofErr w:type="spellEnd"/>
      <w:r>
        <w:t>,</w:t>
      </w:r>
    </w:p>
    <w:p w14:paraId="530D683B" w14:textId="77777777" w:rsidR="00BA042E" w:rsidRDefault="00BA042E" w:rsidP="00BA042E">
      <w:pPr>
        <w:pStyle w:val="Geenafstand"/>
      </w:pPr>
      <w:r>
        <w:t>al wisselen ook dag en nacht.</w:t>
      </w:r>
    </w:p>
    <w:p w14:paraId="44648FE7" w14:textId="77777777" w:rsidR="00BA042E" w:rsidRDefault="00BA042E" w:rsidP="00BA042E">
      <w:pPr>
        <w:pStyle w:val="Geenafstand"/>
      </w:pPr>
      <w:r>
        <w:t xml:space="preserve">Ik ken de rots waarop ik </w:t>
      </w:r>
      <w:proofErr w:type="spellStart"/>
      <w:r>
        <w:t>bouwe</w:t>
      </w:r>
      <w:proofErr w:type="spellEnd"/>
      <w:r>
        <w:t>:</w:t>
      </w:r>
    </w:p>
    <w:p w14:paraId="60F15D0B" w14:textId="77777777" w:rsidR="00BA042E" w:rsidRDefault="00BA042E" w:rsidP="00BA042E">
      <w:pPr>
        <w:pStyle w:val="Geenafstand"/>
      </w:pPr>
      <w:r>
        <w:t>hij feilt niet, die uw heil verwacht.</w:t>
      </w:r>
    </w:p>
    <w:p w14:paraId="268B5DD1" w14:textId="77777777" w:rsidR="00BA042E" w:rsidRDefault="00BA042E" w:rsidP="00BA042E">
      <w:pPr>
        <w:pStyle w:val="Geenafstand"/>
      </w:pPr>
      <w:r>
        <w:t>Eens aan de avond van mijn leven</w:t>
      </w:r>
    </w:p>
    <w:p w14:paraId="4B9AE734" w14:textId="77777777" w:rsidR="00BA042E" w:rsidRDefault="00BA042E" w:rsidP="00BA042E">
      <w:pPr>
        <w:pStyle w:val="Geenafstand"/>
      </w:pPr>
      <w:r>
        <w:t>breng ik, van zorg en strijden moe,</w:t>
      </w:r>
    </w:p>
    <w:p w14:paraId="10A48C49" w14:textId="77777777" w:rsidR="00BA042E" w:rsidRDefault="00BA042E" w:rsidP="00BA042E">
      <w:pPr>
        <w:pStyle w:val="Geenafstand"/>
      </w:pPr>
      <w:r>
        <w:t>voor elke dag, mij hier gegeven,</w:t>
      </w:r>
    </w:p>
    <w:p w14:paraId="187B308B" w14:textId="77777777" w:rsidR="00BA042E" w:rsidRDefault="00BA042E" w:rsidP="00BA042E">
      <w:pPr>
        <w:pStyle w:val="Geenafstand"/>
        <w:sectPr w:rsidR="00BA042E" w:rsidSect="00BA042E">
          <w:type w:val="continuous"/>
          <w:pgSz w:w="11906" w:h="16838"/>
          <w:pgMar w:top="851" w:right="1417" w:bottom="851" w:left="1417" w:header="708" w:footer="708" w:gutter="0"/>
          <w:cols w:num="2" w:space="708"/>
          <w:docGrid w:linePitch="360"/>
        </w:sectPr>
      </w:pPr>
      <w:r>
        <w:t>U hoger, reiner loflied toe.</w:t>
      </w:r>
    </w:p>
    <w:p w14:paraId="27202BCD" w14:textId="78046EB9"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9112A" w14:textId="77777777" w:rsidR="0088192C" w:rsidRDefault="0088192C" w:rsidP="00C05C51">
      <w:pPr>
        <w:spacing w:after="0" w:line="240" w:lineRule="auto"/>
      </w:pPr>
      <w:r>
        <w:separator/>
      </w:r>
    </w:p>
  </w:endnote>
  <w:endnote w:type="continuationSeparator" w:id="0">
    <w:p w14:paraId="0754F84D" w14:textId="77777777" w:rsidR="0088192C" w:rsidRDefault="0088192C"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FBCC8" w14:textId="77777777" w:rsidR="00C05C51" w:rsidRDefault="00C05C5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A5F2" w14:textId="77777777" w:rsidR="00C05C51" w:rsidRDefault="00C05C5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5B9DE" w14:textId="77777777" w:rsidR="00C05C51" w:rsidRDefault="00C05C5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D3220" w14:textId="77777777" w:rsidR="0088192C" w:rsidRDefault="0088192C" w:rsidP="00C05C51">
      <w:pPr>
        <w:spacing w:after="0" w:line="240" w:lineRule="auto"/>
      </w:pPr>
      <w:r>
        <w:separator/>
      </w:r>
    </w:p>
  </w:footnote>
  <w:footnote w:type="continuationSeparator" w:id="0">
    <w:p w14:paraId="79E4E556" w14:textId="77777777" w:rsidR="0088192C" w:rsidRDefault="0088192C" w:rsidP="00C05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B593" w14:textId="77777777" w:rsidR="00C05C51" w:rsidRDefault="00C05C5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AF9E" w14:textId="77777777" w:rsidR="00C05C51" w:rsidRDefault="00C05C5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B4A2" w14:textId="77777777" w:rsidR="00C05C51" w:rsidRDefault="00C05C5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1"/>
  </w:num>
  <w:num w:numId="2" w16cid:durableId="134414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NK4FAFGz4UgtAAAA"/>
  </w:docVars>
  <w:rsids>
    <w:rsidRoot w:val="005411E3"/>
    <w:rsid w:val="00054854"/>
    <w:rsid w:val="000575E2"/>
    <w:rsid w:val="000704B1"/>
    <w:rsid w:val="000774E9"/>
    <w:rsid w:val="000B3C57"/>
    <w:rsid w:val="000C395C"/>
    <w:rsid w:val="000E7FDD"/>
    <w:rsid w:val="00146DB0"/>
    <w:rsid w:val="00162BC5"/>
    <w:rsid w:val="00195F94"/>
    <w:rsid w:val="001A1011"/>
    <w:rsid w:val="002158CD"/>
    <w:rsid w:val="00261D1D"/>
    <w:rsid w:val="00262C8B"/>
    <w:rsid w:val="00263B9A"/>
    <w:rsid w:val="002B4A3C"/>
    <w:rsid w:val="002C4CF2"/>
    <w:rsid w:val="00317057"/>
    <w:rsid w:val="003638A1"/>
    <w:rsid w:val="003654F6"/>
    <w:rsid w:val="00385CE5"/>
    <w:rsid w:val="003976B8"/>
    <w:rsid w:val="003C0362"/>
    <w:rsid w:val="003F5785"/>
    <w:rsid w:val="003F7733"/>
    <w:rsid w:val="0040309B"/>
    <w:rsid w:val="00416F06"/>
    <w:rsid w:val="00443284"/>
    <w:rsid w:val="00456094"/>
    <w:rsid w:val="00480858"/>
    <w:rsid w:val="00487252"/>
    <w:rsid w:val="0049049D"/>
    <w:rsid w:val="004B5B2E"/>
    <w:rsid w:val="00523BAD"/>
    <w:rsid w:val="005270BC"/>
    <w:rsid w:val="00533770"/>
    <w:rsid w:val="005411E3"/>
    <w:rsid w:val="005512E1"/>
    <w:rsid w:val="005673C3"/>
    <w:rsid w:val="00570376"/>
    <w:rsid w:val="005B0D84"/>
    <w:rsid w:val="005E4208"/>
    <w:rsid w:val="005F468C"/>
    <w:rsid w:val="006152E3"/>
    <w:rsid w:val="0061537D"/>
    <w:rsid w:val="006216DB"/>
    <w:rsid w:val="00621F25"/>
    <w:rsid w:val="00631EA9"/>
    <w:rsid w:val="006D1719"/>
    <w:rsid w:val="00714176"/>
    <w:rsid w:val="00735793"/>
    <w:rsid w:val="00751A08"/>
    <w:rsid w:val="00762F6F"/>
    <w:rsid w:val="007877AF"/>
    <w:rsid w:val="007A3917"/>
    <w:rsid w:val="00807014"/>
    <w:rsid w:val="0082719E"/>
    <w:rsid w:val="00831906"/>
    <w:rsid w:val="00835F1B"/>
    <w:rsid w:val="0084034C"/>
    <w:rsid w:val="00852E7A"/>
    <w:rsid w:val="008672F5"/>
    <w:rsid w:val="0088192C"/>
    <w:rsid w:val="00890796"/>
    <w:rsid w:val="008A1E5B"/>
    <w:rsid w:val="008A3B4A"/>
    <w:rsid w:val="008E54BD"/>
    <w:rsid w:val="00925258"/>
    <w:rsid w:val="00931869"/>
    <w:rsid w:val="009A51AB"/>
    <w:rsid w:val="009A6E37"/>
    <w:rsid w:val="009C57F0"/>
    <w:rsid w:val="009E145E"/>
    <w:rsid w:val="00A320D4"/>
    <w:rsid w:val="00A543A5"/>
    <w:rsid w:val="00A73E49"/>
    <w:rsid w:val="00A83C5A"/>
    <w:rsid w:val="00A846F3"/>
    <w:rsid w:val="00AD3DF8"/>
    <w:rsid w:val="00AF390D"/>
    <w:rsid w:val="00B56476"/>
    <w:rsid w:val="00B57CF8"/>
    <w:rsid w:val="00B64957"/>
    <w:rsid w:val="00BA042E"/>
    <w:rsid w:val="00BC004B"/>
    <w:rsid w:val="00BD32BA"/>
    <w:rsid w:val="00BD5911"/>
    <w:rsid w:val="00BE7B14"/>
    <w:rsid w:val="00BF2D19"/>
    <w:rsid w:val="00C05C51"/>
    <w:rsid w:val="00C2108D"/>
    <w:rsid w:val="00C25384"/>
    <w:rsid w:val="00C73D49"/>
    <w:rsid w:val="00C858AE"/>
    <w:rsid w:val="00C929E7"/>
    <w:rsid w:val="00C96A7D"/>
    <w:rsid w:val="00CE3968"/>
    <w:rsid w:val="00D11D73"/>
    <w:rsid w:val="00D25DD8"/>
    <w:rsid w:val="00D407CE"/>
    <w:rsid w:val="00D62E04"/>
    <w:rsid w:val="00D7292D"/>
    <w:rsid w:val="00D841F5"/>
    <w:rsid w:val="00DA1E3F"/>
    <w:rsid w:val="00DB0C9F"/>
    <w:rsid w:val="00DB4D8D"/>
    <w:rsid w:val="00DC0F6A"/>
    <w:rsid w:val="00DD3A4E"/>
    <w:rsid w:val="00E046C6"/>
    <w:rsid w:val="00E4422B"/>
    <w:rsid w:val="00E95678"/>
    <w:rsid w:val="00EA5071"/>
    <w:rsid w:val="00EB225C"/>
    <w:rsid w:val="00F45338"/>
    <w:rsid w:val="00F50890"/>
    <w:rsid w:val="00F90186"/>
    <w:rsid w:val="00F90AD4"/>
    <w:rsid w:val="00FD077D"/>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943</Words>
  <Characters>5191</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iel Karels</dc:creator>
  <cp:keywords/>
  <dc:description/>
  <cp:lastModifiedBy>Regine Agterhuis</cp:lastModifiedBy>
  <cp:revision>8</cp:revision>
  <cp:lastPrinted>2022-05-06T19:11:00Z</cp:lastPrinted>
  <dcterms:created xsi:type="dcterms:W3CDTF">2022-05-20T18:26:00Z</dcterms:created>
  <dcterms:modified xsi:type="dcterms:W3CDTF">2022-05-20T19:19:00Z</dcterms:modified>
</cp:coreProperties>
</file>